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245E9" w14:textId="6260FC9E" w:rsidR="00AB2CEF" w:rsidRPr="00EE2B3A" w:rsidRDefault="00AB2CEF" w:rsidP="00AB2CEF">
      <w:pPr>
        <w:spacing w:line="360" w:lineRule="auto"/>
        <w:contextualSpacing/>
        <w:jc w:val="center"/>
        <w:rPr>
          <w:rFonts w:ascii="Times New Roman" w:eastAsia="標楷體" w:hAnsi="Times New Roman"/>
          <w:sz w:val="36"/>
          <w:szCs w:val="28"/>
        </w:rPr>
      </w:pPr>
      <w:bookmarkStart w:id="0" w:name="_GoBack"/>
      <w:r w:rsidRPr="00EE2B3A">
        <w:rPr>
          <w:rFonts w:ascii="Times New Roman" w:eastAsia="標楷體" w:hAnsi="Times New Roman"/>
          <w:b/>
          <w:sz w:val="32"/>
          <w:szCs w:val="24"/>
        </w:rPr>
        <w:t>【附件</w:t>
      </w:r>
      <w:r w:rsidR="00120875" w:rsidRPr="00EE2B3A">
        <w:rPr>
          <w:rFonts w:ascii="Times New Roman" w:eastAsia="標楷體" w:hAnsi="Times New Roman"/>
          <w:b/>
          <w:sz w:val="32"/>
          <w:szCs w:val="24"/>
        </w:rPr>
        <w:t>七</w:t>
      </w:r>
      <w:r w:rsidRPr="00EE2B3A">
        <w:rPr>
          <w:rFonts w:ascii="Times New Roman" w:eastAsia="標楷體" w:hAnsi="Times New Roman"/>
          <w:b/>
          <w:sz w:val="32"/>
          <w:szCs w:val="24"/>
        </w:rPr>
        <w:t>】特色獎成果報告格式</w:t>
      </w:r>
      <w:r w:rsidR="002E5888" w:rsidRPr="00EE2B3A">
        <w:rPr>
          <w:rFonts w:ascii="Times New Roman" w:eastAsia="標楷體" w:hAnsi="Times New Roman"/>
          <w:b/>
          <w:sz w:val="32"/>
          <w:szCs w:val="24"/>
        </w:rPr>
        <w:t>及內容</w:t>
      </w:r>
      <w:bookmarkEnd w:id="0"/>
    </w:p>
    <w:p w14:paraId="7D51A85D" w14:textId="7C5E6AB1" w:rsidR="00703C88" w:rsidRPr="00EE2B3A" w:rsidRDefault="00703C88">
      <w:pPr>
        <w:widowControl/>
        <w:rPr>
          <w:rFonts w:ascii="Times New Roman" w:eastAsia="標楷體" w:hAnsi="Times New Roman"/>
          <w:b/>
          <w:szCs w:val="28"/>
        </w:rPr>
      </w:pPr>
    </w:p>
    <w:p w14:paraId="29295310" w14:textId="77777777" w:rsidR="002E5888" w:rsidRPr="00EE2B3A" w:rsidRDefault="002E5888" w:rsidP="002E5888">
      <w:pPr>
        <w:spacing w:line="360" w:lineRule="auto"/>
        <w:contextualSpacing/>
        <w:rPr>
          <w:rFonts w:ascii="Times New Roman" w:eastAsia="標楷體" w:hAnsi="Times New Roman"/>
          <w:b/>
          <w:szCs w:val="28"/>
        </w:rPr>
      </w:pPr>
    </w:p>
    <w:p w14:paraId="31644349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48"/>
          <w:szCs w:val="28"/>
        </w:rPr>
      </w:pPr>
      <w:r w:rsidRPr="00EE2B3A">
        <w:rPr>
          <w:rFonts w:ascii="Times New Roman" w:eastAsia="標楷體" w:hAnsi="Times New Roman"/>
          <w:b/>
          <w:sz w:val="48"/>
          <w:szCs w:val="28"/>
        </w:rPr>
        <w:t>衛生福利部國民健康署</w:t>
      </w:r>
    </w:p>
    <w:p w14:paraId="6E762361" w14:textId="699BF158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52"/>
          <w:szCs w:val="32"/>
        </w:rPr>
      </w:pPr>
      <w:r w:rsidRPr="00EE2B3A">
        <w:rPr>
          <w:rFonts w:ascii="Times New Roman" w:eastAsia="標楷體" w:hAnsi="Times New Roman"/>
          <w:b/>
          <w:sz w:val="52"/>
          <w:szCs w:val="32"/>
        </w:rPr>
        <w:t>11</w:t>
      </w:r>
      <w:r w:rsidR="00164B1E" w:rsidRPr="00EE2B3A">
        <w:rPr>
          <w:rFonts w:ascii="Times New Roman" w:eastAsia="標楷體" w:hAnsi="Times New Roman"/>
          <w:b/>
          <w:sz w:val="52"/>
          <w:szCs w:val="32"/>
        </w:rPr>
        <w:t>4</w:t>
      </w:r>
      <w:r w:rsidRPr="00EE2B3A">
        <w:rPr>
          <w:rFonts w:ascii="Times New Roman" w:eastAsia="標楷體" w:hAnsi="Times New Roman"/>
          <w:b/>
          <w:sz w:val="52"/>
          <w:szCs w:val="32"/>
        </w:rPr>
        <w:t>年</w:t>
      </w:r>
      <w:r w:rsidR="006F442F" w:rsidRPr="00EE2B3A">
        <w:rPr>
          <w:rFonts w:ascii="Times New Roman" w:eastAsia="標楷體" w:hAnsi="Times New Roman"/>
          <w:b/>
          <w:sz w:val="52"/>
          <w:szCs w:val="32"/>
        </w:rPr>
        <w:t>健康促進學校特色獎勵競賽</w:t>
      </w:r>
      <w:r w:rsidRPr="00EE2B3A">
        <w:rPr>
          <w:rFonts w:ascii="Times New Roman" w:eastAsia="標楷體" w:hAnsi="Times New Roman"/>
          <w:b/>
          <w:sz w:val="52"/>
          <w:szCs w:val="32"/>
        </w:rPr>
        <w:t xml:space="preserve"> </w:t>
      </w:r>
    </w:p>
    <w:p w14:paraId="1A878CA4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48"/>
          <w:szCs w:val="28"/>
        </w:rPr>
      </w:pPr>
    </w:p>
    <w:p w14:paraId="5D2B2FB7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48"/>
          <w:szCs w:val="28"/>
        </w:rPr>
      </w:pPr>
    </w:p>
    <w:p w14:paraId="5CD26BE6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48"/>
          <w:szCs w:val="28"/>
        </w:rPr>
      </w:pPr>
    </w:p>
    <w:p w14:paraId="0F825064" w14:textId="5A51CEB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100"/>
          <w:szCs w:val="100"/>
        </w:rPr>
      </w:pPr>
      <w:r w:rsidRPr="00EE2B3A">
        <w:rPr>
          <w:rFonts w:ascii="Times New Roman" w:eastAsia="標楷體" w:hAnsi="Times New Roman"/>
          <w:b/>
          <w:sz w:val="100"/>
          <w:szCs w:val="100"/>
        </w:rPr>
        <w:t>特色獎</w:t>
      </w:r>
    </w:p>
    <w:p w14:paraId="0F742803" w14:textId="0E4859D0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100"/>
          <w:szCs w:val="100"/>
        </w:rPr>
      </w:pPr>
      <w:r w:rsidRPr="00EE2B3A">
        <w:rPr>
          <w:rFonts w:ascii="Times New Roman" w:eastAsia="標楷體" w:hAnsi="Times New Roman"/>
          <w:b/>
          <w:sz w:val="100"/>
          <w:szCs w:val="100"/>
        </w:rPr>
        <w:t>__________</w:t>
      </w:r>
      <w:r w:rsidRPr="00EE2B3A">
        <w:rPr>
          <w:rFonts w:ascii="Times New Roman" w:eastAsia="標楷體" w:hAnsi="Times New Roman"/>
          <w:b/>
          <w:sz w:val="100"/>
          <w:szCs w:val="100"/>
        </w:rPr>
        <w:t>獎</w:t>
      </w:r>
    </w:p>
    <w:p w14:paraId="1552CD25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40"/>
          <w:szCs w:val="28"/>
        </w:rPr>
      </w:pPr>
    </w:p>
    <w:p w14:paraId="2494BC7D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40"/>
          <w:szCs w:val="28"/>
        </w:rPr>
      </w:pPr>
    </w:p>
    <w:p w14:paraId="790FDC27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40"/>
          <w:szCs w:val="28"/>
        </w:rPr>
      </w:pPr>
    </w:p>
    <w:p w14:paraId="707DAEB7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sz w:val="44"/>
          <w:szCs w:val="44"/>
        </w:rPr>
      </w:pPr>
      <w:r w:rsidRPr="00EE2B3A">
        <w:rPr>
          <w:rFonts w:ascii="Times New Roman" w:eastAsia="標楷體" w:hAnsi="Times New Roman"/>
          <w:sz w:val="44"/>
          <w:szCs w:val="44"/>
        </w:rPr>
        <w:t>_________</w:t>
      </w:r>
      <w:r w:rsidRPr="00EE2B3A">
        <w:rPr>
          <w:rFonts w:ascii="Times New Roman" w:eastAsia="標楷體" w:hAnsi="Times New Roman"/>
          <w:sz w:val="44"/>
          <w:szCs w:val="44"/>
        </w:rPr>
        <w:t>縣市</w:t>
      </w:r>
      <w:r w:rsidRPr="00EE2B3A">
        <w:rPr>
          <w:rFonts w:ascii="Times New Roman" w:eastAsia="標楷體" w:hAnsi="Times New Roman"/>
          <w:sz w:val="44"/>
          <w:szCs w:val="44"/>
        </w:rPr>
        <w:t>___________</w:t>
      </w:r>
      <w:r w:rsidRPr="00EE2B3A">
        <w:rPr>
          <w:rFonts w:ascii="Times New Roman" w:eastAsia="標楷體" w:hAnsi="Times New Roman"/>
          <w:sz w:val="44"/>
          <w:szCs w:val="44"/>
        </w:rPr>
        <w:t>區</w:t>
      </w:r>
      <w:r w:rsidRPr="00EE2B3A">
        <w:rPr>
          <w:rFonts w:ascii="Times New Roman" w:eastAsia="標楷體" w:hAnsi="Times New Roman"/>
          <w:sz w:val="44"/>
          <w:szCs w:val="44"/>
        </w:rPr>
        <w:t>/</w:t>
      </w:r>
      <w:r w:rsidRPr="00EE2B3A">
        <w:rPr>
          <w:rFonts w:ascii="Times New Roman" w:eastAsia="標楷體" w:hAnsi="Times New Roman"/>
          <w:sz w:val="44"/>
          <w:szCs w:val="44"/>
        </w:rPr>
        <w:t>市</w:t>
      </w:r>
      <w:r w:rsidRPr="00EE2B3A">
        <w:rPr>
          <w:rFonts w:ascii="Times New Roman" w:eastAsia="標楷體" w:hAnsi="Times New Roman"/>
          <w:sz w:val="44"/>
          <w:szCs w:val="44"/>
        </w:rPr>
        <w:t>/</w:t>
      </w:r>
      <w:r w:rsidRPr="00EE2B3A">
        <w:rPr>
          <w:rFonts w:ascii="Times New Roman" w:eastAsia="標楷體" w:hAnsi="Times New Roman"/>
          <w:sz w:val="44"/>
          <w:szCs w:val="44"/>
        </w:rPr>
        <w:t>鄉</w:t>
      </w:r>
      <w:r w:rsidRPr="00EE2B3A">
        <w:rPr>
          <w:rFonts w:ascii="Times New Roman" w:eastAsia="標楷體" w:hAnsi="Times New Roman"/>
          <w:sz w:val="44"/>
          <w:szCs w:val="44"/>
        </w:rPr>
        <w:t>/</w:t>
      </w:r>
      <w:r w:rsidRPr="00EE2B3A">
        <w:rPr>
          <w:rFonts w:ascii="Times New Roman" w:eastAsia="標楷體" w:hAnsi="Times New Roman"/>
          <w:sz w:val="44"/>
          <w:szCs w:val="44"/>
        </w:rPr>
        <w:t>鎮</w:t>
      </w:r>
      <w:r w:rsidRPr="00EE2B3A">
        <w:rPr>
          <w:rFonts w:ascii="Times New Roman" w:eastAsia="標楷體" w:hAnsi="Times New Roman"/>
          <w:sz w:val="44"/>
          <w:szCs w:val="44"/>
        </w:rPr>
        <w:t xml:space="preserve"> </w:t>
      </w:r>
    </w:p>
    <w:p w14:paraId="20A487B6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sz w:val="44"/>
          <w:szCs w:val="44"/>
        </w:rPr>
      </w:pPr>
    </w:p>
    <w:p w14:paraId="62F713E0" w14:textId="77777777" w:rsidR="002E5888" w:rsidRPr="00EE2B3A" w:rsidRDefault="002E5888" w:rsidP="002E5888">
      <w:pPr>
        <w:spacing w:line="360" w:lineRule="auto"/>
        <w:contextualSpacing/>
        <w:jc w:val="center"/>
        <w:rPr>
          <w:rFonts w:ascii="Times New Roman" w:eastAsia="標楷體" w:hAnsi="Times New Roman"/>
          <w:sz w:val="44"/>
          <w:szCs w:val="44"/>
        </w:rPr>
      </w:pPr>
      <w:r w:rsidRPr="00EE2B3A">
        <w:rPr>
          <w:rFonts w:ascii="Times New Roman" w:eastAsia="標楷體" w:hAnsi="Times New Roman"/>
          <w:sz w:val="44"/>
          <w:szCs w:val="44"/>
        </w:rPr>
        <w:t>__________________</w:t>
      </w:r>
      <w:r w:rsidRPr="00EE2B3A">
        <w:rPr>
          <w:rFonts w:ascii="Times New Roman" w:eastAsia="標楷體" w:hAnsi="Times New Roman"/>
          <w:sz w:val="44"/>
          <w:szCs w:val="44"/>
        </w:rPr>
        <w:t>國小</w:t>
      </w:r>
      <w:r w:rsidRPr="00EE2B3A">
        <w:rPr>
          <w:rFonts w:ascii="Times New Roman" w:eastAsia="標楷體" w:hAnsi="Times New Roman"/>
          <w:sz w:val="44"/>
          <w:szCs w:val="44"/>
        </w:rPr>
        <w:t>/</w:t>
      </w:r>
      <w:r w:rsidRPr="00EE2B3A">
        <w:rPr>
          <w:rFonts w:ascii="Times New Roman" w:eastAsia="標楷體" w:hAnsi="Times New Roman"/>
          <w:sz w:val="44"/>
          <w:szCs w:val="44"/>
        </w:rPr>
        <w:t>國中</w:t>
      </w:r>
      <w:r w:rsidRPr="00EE2B3A">
        <w:rPr>
          <w:rFonts w:ascii="Times New Roman" w:eastAsia="標楷體" w:hAnsi="Times New Roman"/>
          <w:sz w:val="44"/>
          <w:szCs w:val="44"/>
        </w:rPr>
        <w:t>/</w:t>
      </w:r>
      <w:r w:rsidRPr="00EE2B3A">
        <w:rPr>
          <w:rFonts w:ascii="Times New Roman" w:eastAsia="標楷體" w:hAnsi="Times New Roman"/>
          <w:sz w:val="44"/>
          <w:szCs w:val="44"/>
        </w:rPr>
        <w:t>高中職</w:t>
      </w:r>
    </w:p>
    <w:p w14:paraId="03822A57" w14:textId="339EFC9C" w:rsidR="00703C88" w:rsidRPr="00EE2B3A" w:rsidRDefault="00703C88" w:rsidP="00703C88">
      <w:pPr>
        <w:spacing w:line="360" w:lineRule="auto"/>
        <w:contextualSpacing/>
        <w:rPr>
          <w:rFonts w:ascii="Times New Roman" w:eastAsia="標楷體" w:hAnsi="Times New Roman"/>
          <w:b/>
          <w:szCs w:val="28"/>
        </w:rPr>
      </w:pPr>
    </w:p>
    <w:p w14:paraId="754DBE91" w14:textId="4294AEF8" w:rsidR="00703C88" w:rsidRPr="00EE2B3A" w:rsidRDefault="00703C88">
      <w:pPr>
        <w:widowControl/>
        <w:rPr>
          <w:rFonts w:ascii="Times New Roman" w:eastAsia="標楷體" w:hAnsi="Times New Roman"/>
          <w:b/>
          <w:szCs w:val="28"/>
        </w:rPr>
      </w:pPr>
      <w:r w:rsidRPr="00EE2B3A">
        <w:rPr>
          <w:rFonts w:ascii="Times New Roman" w:eastAsia="標楷體" w:hAnsi="Times New Roman"/>
          <w:b/>
          <w:szCs w:val="28"/>
        </w:rPr>
        <w:br w:type="page"/>
      </w:r>
    </w:p>
    <w:p w14:paraId="70D008C2" w14:textId="77777777" w:rsidR="00120B74" w:rsidRPr="00EE2B3A" w:rsidRDefault="002B2BFC" w:rsidP="00237987">
      <w:pPr>
        <w:adjustRightInd w:val="0"/>
        <w:snapToGrid w:val="0"/>
        <w:rPr>
          <w:rFonts w:ascii="Times New Roman" w:eastAsia="標楷體" w:hAnsi="Times New Roman"/>
          <w:b/>
          <w:sz w:val="32"/>
          <w:szCs w:val="28"/>
        </w:rPr>
      </w:pPr>
      <w:r w:rsidRPr="00EE2B3A">
        <w:rPr>
          <w:rFonts w:ascii="Times New Roman" w:eastAsia="標楷體" w:hAnsi="Times New Roman"/>
          <w:b/>
          <w:sz w:val="32"/>
          <w:szCs w:val="28"/>
        </w:rPr>
        <w:lastRenderedPageBreak/>
        <w:t>壹、</w:t>
      </w:r>
      <w:r w:rsidR="00120B74" w:rsidRPr="00EE2B3A">
        <w:rPr>
          <w:rFonts w:ascii="Times New Roman" w:eastAsia="標楷體" w:hAnsi="Times New Roman"/>
          <w:b/>
          <w:sz w:val="32"/>
          <w:szCs w:val="28"/>
        </w:rPr>
        <w:t>學校背景</w:t>
      </w:r>
      <w:r w:rsidR="00120B74" w:rsidRPr="00EE2B3A">
        <w:rPr>
          <w:rFonts w:ascii="Times New Roman" w:eastAsia="標楷體" w:hAnsi="Times New Roman"/>
          <w:b/>
          <w:sz w:val="32"/>
          <w:szCs w:val="28"/>
        </w:rPr>
        <w:t xml:space="preserve"> </w:t>
      </w:r>
    </w:p>
    <w:p w14:paraId="77ECF787" w14:textId="77777777" w:rsidR="00120B74" w:rsidRPr="00EE2B3A" w:rsidRDefault="00120B74" w:rsidP="006D5659">
      <w:pPr>
        <w:adjustRightInd w:val="0"/>
        <w:snapToGrid w:val="0"/>
        <w:spacing w:line="440" w:lineRule="exact"/>
        <w:ind w:leftChars="235" w:left="564" w:firstLine="1"/>
        <w:rPr>
          <w:rFonts w:ascii="Times New Roman" w:eastAsia="標楷體" w:hAnsi="Times New Roman"/>
          <w:szCs w:val="28"/>
        </w:rPr>
      </w:pPr>
      <w:r w:rsidRPr="00EE2B3A">
        <w:rPr>
          <w:rFonts w:ascii="Times New Roman" w:eastAsia="標楷體" w:hAnsi="Times New Roman"/>
          <w:szCs w:val="28"/>
        </w:rPr>
        <w:t>學校地理位置、所屬社區環境、學生家庭背景</w:t>
      </w:r>
      <w:r w:rsidRPr="00EE2B3A">
        <w:rPr>
          <w:rFonts w:ascii="Times New Roman" w:eastAsia="標楷體" w:hAnsi="Times New Roman"/>
          <w:szCs w:val="28"/>
        </w:rPr>
        <w:t>…</w:t>
      </w:r>
      <w:r w:rsidRPr="00EE2B3A">
        <w:rPr>
          <w:rFonts w:ascii="Times New Roman" w:eastAsia="標楷體" w:hAnsi="Times New Roman"/>
          <w:szCs w:val="28"/>
        </w:rPr>
        <w:t>等。</w:t>
      </w:r>
    </w:p>
    <w:p w14:paraId="08B3B269" w14:textId="77777777" w:rsidR="00120B74" w:rsidRPr="00EE2B3A" w:rsidRDefault="00120B74" w:rsidP="00237987">
      <w:pPr>
        <w:adjustRightInd w:val="0"/>
        <w:snapToGrid w:val="0"/>
        <w:spacing w:line="400" w:lineRule="exact"/>
        <w:rPr>
          <w:rFonts w:ascii="Times New Roman" w:eastAsia="標楷體" w:hAnsi="Times New Roman"/>
          <w:b/>
          <w:sz w:val="32"/>
          <w:szCs w:val="28"/>
        </w:rPr>
      </w:pPr>
    </w:p>
    <w:p w14:paraId="0C7FDEB0" w14:textId="140B9FE3" w:rsidR="00847A46" w:rsidRPr="00EE2B3A" w:rsidRDefault="00120B74" w:rsidP="00237987">
      <w:pPr>
        <w:adjustRightInd w:val="0"/>
        <w:snapToGrid w:val="0"/>
        <w:spacing w:line="360" w:lineRule="auto"/>
        <w:rPr>
          <w:rFonts w:ascii="Times New Roman" w:eastAsia="標楷體" w:hAnsi="Times New Roman"/>
          <w:b/>
          <w:sz w:val="28"/>
          <w:szCs w:val="24"/>
        </w:rPr>
      </w:pPr>
      <w:r w:rsidRPr="00EE2B3A">
        <w:rPr>
          <w:rFonts w:ascii="Times New Roman" w:eastAsia="標楷體" w:hAnsi="Times New Roman"/>
          <w:b/>
          <w:sz w:val="32"/>
          <w:szCs w:val="28"/>
        </w:rPr>
        <w:t>貳、學校策略</w:t>
      </w:r>
      <w:r w:rsidR="00482BD4" w:rsidRPr="00EE2B3A">
        <w:rPr>
          <w:rFonts w:ascii="Times New Roman" w:eastAsia="標楷體" w:hAnsi="Times New Roman"/>
          <w:b/>
          <w:sz w:val="28"/>
          <w:szCs w:val="24"/>
        </w:rPr>
        <w:t xml:space="preserve"> (</w:t>
      </w:r>
      <w:r w:rsidR="00B62E06" w:rsidRPr="00EE2B3A">
        <w:rPr>
          <w:rFonts w:ascii="Times New Roman" w:eastAsia="標楷體" w:hAnsi="Times New Roman"/>
          <w:b/>
          <w:sz w:val="28"/>
          <w:szCs w:val="24"/>
        </w:rPr>
        <w:t>各</w:t>
      </w:r>
      <w:r w:rsidR="009C66E3" w:rsidRPr="00EE2B3A">
        <w:rPr>
          <w:rFonts w:ascii="Times New Roman" w:eastAsia="標楷體" w:hAnsi="Times New Roman"/>
          <w:b/>
          <w:sz w:val="28"/>
          <w:szCs w:val="24"/>
        </w:rPr>
        <w:t>獎項</w:t>
      </w:r>
      <w:r w:rsidR="00B62E06" w:rsidRPr="00EE2B3A">
        <w:rPr>
          <w:rFonts w:ascii="Times New Roman" w:eastAsia="標楷體" w:hAnsi="Times New Roman"/>
          <w:b/>
          <w:sz w:val="28"/>
          <w:szCs w:val="24"/>
        </w:rPr>
        <w:t>成果列舉如下</w:t>
      </w:r>
      <w:r w:rsidR="00C949E9" w:rsidRPr="00EE2B3A">
        <w:rPr>
          <w:rFonts w:ascii="Times New Roman" w:eastAsia="標楷體" w:hAnsi="Times New Roman"/>
          <w:b/>
          <w:sz w:val="28"/>
          <w:szCs w:val="24"/>
        </w:rPr>
        <w:t>，請自行依報名獎項填寫</w:t>
      </w:r>
      <w:r w:rsidR="00482BD4" w:rsidRPr="00EE2B3A">
        <w:rPr>
          <w:rFonts w:ascii="Times New Roman" w:eastAsia="標楷體" w:hAnsi="Times New Roman"/>
          <w:b/>
          <w:sz w:val="28"/>
          <w:szCs w:val="24"/>
        </w:rPr>
        <w:t>)</w:t>
      </w:r>
    </w:p>
    <w:p w14:paraId="1B4E810C" w14:textId="4B899352" w:rsidR="002B2BFC" w:rsidRPr="00EE2B3A" w:rsidRDefault="009C66E3" w:rsidP="009163C8">
      <w:pPr>
        <w:pStyle w:val="a8"/>
        <w:numPr>
          <w:ilvl w:val="0"/>
          <w:numId w:val="13"/>
        </w:numPr>
        <w:adjustRightInd w:val="0"/>
        <w:snapToGrid w:val="0"/>
        <w:spacing w:line="440" w:lineRule="exact"/>
        <w:ind w:leftChars="0" w:left="482" w:hanging="340"/>
        <w:jc w:val="both"/>
        <w:rPr>
          <w:rFonts w:ascii="Times New Roman" w:eastAsia="標楷體" w:hAnsi="Times New Roman"/>
          <w:b/>
          <w:sz w:val="28"/>
          <w:szCs w:val="28"/>
          <w:u w:val="single"/>
        </w:rPr>
      </w:pPr>
      <w:r w:rsidRPr="00EE2B3A">
        <w:rPr>
          <w:rFonts w:ascii="Times New Roman" w:eastAsia="標楷體" w:hAnsi="Times New Roman"/>
          <w:b/>
          <w:sz w:val="28"/>
          <w:szCs w:val="28"/>
          <w:u w:val="single"/>
        </w:rPr>
        <w:t>社區夥伴獎</w:t>
      </w:r>
    </w:p>
    <w:p w14:paraId="06C3DFB8" w14:textId="77777777" w:rsidR="00A63CB3" w:rsidRPr="00EE2B3A" w:rsidRDefault="00A63CB3" w:rsidP="00A63CB3">
      <w:pPr>
        <w:pStyle w:val="a8"/>
        <w:numPr>
          <w:ilvl w:val="0"/>
          <w:numId w:val="28"/>
        </w:numPr>
        <w:spacing w:beforeLines="50" w:before="180" w:afterLines="50" w:after="180" w:line="276" w:lineRule="auto"/>
        <w:ind w:leftChars="0"/>
        <w:contextualSpacing/>
        <w:mirrorIndents/>
        <w:jc w:val="both"/>
        <w:rPr>
          <w:rFonts w:ascii="標楷體" w:eastAsia="標楷體" w:hAnsi="標楷體"/>
          <w:szCs w:val="24"/>
        </w:rPr>
      </w:pPr>
      <w:bookmarkStart w:id="1" w:name="_Hlk182146257"/>
      <w:bookmarkStart w:id="2" w:name="_Hlk181862944"/>
      <w:r w:rsidRPr="00EE2B3A">
        <w:rPr>
          <w:rFonts w:ascii="標楷體" w:eastAsia="標楷體" w:hAnsi="標楷體"/>
          <w:szCs w:val="24"/>
        </w:rPr>
        <w:t>進行社區特色及健康問題分析，了解社區文化及社區健康議題。</w:t>
      </w:r>
    </w:p>
    <w:p w14:paraId="236A4E6B" w14:textId="77777777" w:rsidR="00A63CB3" w:rsidRPr="00EE2B3A" w:rsidRDefault="00A63CB3" w:rsidP="00A63CB3">
      <w:pPr>
        <w:pStyle w:val="a8"/>
        <w:numPr>
          <w:ilvl w:val="0"/>
          <w:numId w:val="28"/>
        </w:numPr>
        <w:spacing w:beforeLines="50" w:before="180" w:afterLines="50" w:after="180" w:line="276" w:lineRule="auto"/>
        <w:ind w:leftChars="0"/>
        <w:contextualSpacing/>
        <w:mirrorIndents/>
        <w:jc w:val="both"/>
        <w:rPr>
          <w:rFonts w:ascii="標楷體" w:eastAsia="標楷體" w:hAnsi="標楷體"/>
          <w:szCs w:val="24"/>
        </w:rPr>
      </w:pPr>
      <w:r w:rsidRPr="00EE2B3A">
        <w:rPr>
          <w:rFonts w:ascii="標楷體" w:eastAsia="標楷體" w:hAnsi="標楷體"/>
          <w:szCs w:val="24"/>
        </w:rPr>
        <w:t>社區領導人、重要人士或關鍵人物</w:t>
      </w:r>
      <w:r w:rsidRPr="00EE2B3A">
        <w:rPr>
          <w:rFonts w:ascii="標楷體" w:eastAsia="標楷體" w:hAnsi="標楷體" w:hint="eastAsia"/>
          <w:szCs w:val="24"/>
        </w:rPr>
        <w:t>與</w:t>
      </w:r>
      <w:r w:rsidRPr="00EE2B3A">
        <w:rPr>
          <w:rFonts w:ascii="標楷體" w:eastAsia="標楷體" w:hAnsi="標楷體"/>
          <w:szCs w:val="24"/>
        </w:rPr>
        <w:t>學校</w:t>
      </w:r>
      <w:r w:rsidRPr="00EE2B3A">
        <w:rPr>
          <w:rFonts w:ascii="標楷體" w:eastAsia="標楷體" w:hAnsi="標楷體" w:hint="eastAsia"/>
          <w:szCs w:val="24"/>
        </w:rPr>
        <w:t>共同</w:t>
      </w:r>
      <w:r w:rsidRPr="00EE2B3A">
        <w:rPr>
          <w:rFonts w:ascii="標楷體" w:eastAsia="標楷體" w:hAnsi="標楷體"/>
          <w:szCs w:val="24"/>
        </w:rPr>
        <w:t>公開倡議或推動社區健康促進。</w:t>
      </w:r>
    </w:p>
    <w:p w14:paraId="404F17AB" w14:textId="6CC8E5B3" w:rsidR="00A63CB3" w:rsidRPr="00EE2B3A" w:rsidRDefault="00A63CB3" w:rsidP="00A63CB3">
      <w:pPr>
        <w:pStyle w:val="a8"/>
        <w:numPr>
          <w:ilvl w:val="0"/>
          <w:numId w:val="28"/>
        </w:numPr>
        <w:spacing w:beforeLines="50" w:before="180" w:afterLines="50" w:after="180" w:line="276" w:lineRule="auto"/>
        <w:ind w:leftChars="0"/>
        <w:contextualSpacing/>
        <w:mirrorIndents/>
        <w:jc w:val="both"/>
        <w:rPr>
          <w:rFonts w:ascii="標楷體" w:eastAsia="標楷體" w:hAnsi="標楷體"/>
          <w:szCs w:val="24"/>
        </w:rPr>
      </w:pPr>
      <w:r w:rsidRPr="00EE2B3A">
        <w:rPr>
          <w:rFonts w:ascii="標楷體" w:eastAsia="標楷體" w:hAnsi="標楷體"/>
          <w:szCs w:val="24"/>
        </w:rPr>
        <w:t>社區重要人士(如:里長、學校周邊商家、課後照顧機構、醫療衛生單位、幼教單位、</w:t>
      </w:r>
      <w:proofErr w:type="gramStart"/>
      <w:r w:rsidRPr="00EE2B3A">
        <w:rPr>
          <w:rFonts w:ascii="標楷體" w:eastAsia="標楷體" w:hAnsi="標楷體"/>
          <w:szCs w:val="24"/>
        </w:rPr>
        <w:t>樂齡學習</w:t>
      </w:r>
      <w:proofErr w:type="gramEnd"/>
      <w:r w:rsidRPr="00EE2B3A">
        <w:rPr>
          <w:rFonts w:ascii="標楷體" w:eastAsia="標楷體" w:hAnsi="標楷體"/>
          <w:szCs w:val="24"/>
        </w:rPr>
        <w:t>中心、校外健康團體</w:t>
      </w:r>
      <w:r w:rsidRPr="00EE2B3A">
        <w:rPr>
          <w:rFonts w:ascii="標楷體" w:eastAsia="標楷體" w:hAnsi="標楷體" w:hint="eastAsia"/>
          <w:szCs w:val="24"/>
        </w:rPr>
        <w:t>、企業代表</w:t>
      </w:r>
      <w:r w:rsidRPr="00EE2B3A">
        <w:rPr>
          <w:rFonts w:ascii="標楷體" w:eastAsia="標楷體" w:hAnsi="標楷體"/>
          <w:szCs w:val="24"/>
        </w:rPr>
        <w:t>等)</w:t>
      </w:r>
      <w:r w:rsidRPr="00EE2B3A">
        <w:rPr>
          <w:rFonts w:ascii="標楷體" w:eastAsia="標楷體" w:hAnsi="標楷體" w:hint="eastAsia"/>
          <w:szCs w:val="24"/>
        </w:rPr>
        <w:t>主動</w:t>
      </w:r>
      <w:r w:rsidRPr="00EE2B3A">
        <w:rPr>
          <w:rFonts w:ascii="標楷體" w:eastAsia="標楷體" w:hAnsi="標楷體" w:hint="eastAsia"/>
          <w:b/>
          <w:szCs w:val="24"/>
        </w:rPr>
        <w:t>投入</w:t>
      </w:r>
      <w:r w:rsidRPr="00EE2B3A">
        <w:rPr>
          <w:rFonts w:ascii="標楷體" w:eastAsia="標楷體" w:hAnsi="標楷體" w:hint="eastAsia"/>
          <w:szCs w:val="24"/>
        </w:rPr>
        <w:t>與學校建立雙向互動夥伴關係；</w:t>
      </w:r>
      <w:r w:rsidRPr="00EE2B3A">
        <w:rPr>
          <w:rFonts w:ascii="標楷體" w:eastAsia="標楷體" w:hAnsi="標楷體" w:hint="eastAsia"/>
          <w:b/>
          <w:szCs w:val="24"/>
        </w:rPr>
        <w:t>並積極參與</w:t>
      </w:r>
      <w:r w:rsidRPr="00EE2B3A">
        <w:rPr>
          <w:rFonts w:ascii="標楷體" w:eastAsia="標楷體" w:hAnsi="標楷體"/>
          <w:szCs w:val="24"/>
        </w:rPr>
        <w:t>健康促進相關會議</w:t>
      </w:r>
      <w:r w:rsidRPr="00EE2B3A">
        <w:rPr>
          <w:rFonts w:ascii="標楷體" w:eastAsia="標楷體" w:hAnsi="標楷體" w:hint="eastAsia"/>
          <w:szCs w:val="24"/>
        </w:rPr>
        <w:t>、活動或研習，</w:t>
      </w:r>
      <w:r w:rsidRPr="00EE2B3A">
        <w:rPr>
          <w:rFonts w:ascii="標楷體" w:eastAsia="標楷體" w:hAnsi="標楷體"/>
          <w:szCs w:val="24"/>
        </w:rPr>
        <w:t>共同合作推動健康促進議題</w:t>
      </w:r>
      <w:r w:rsidRPr="00EE2B3A">
        <w:rPr>
          <w:rFonts w:ascii="標楷體" w:eastAsia="標楷體" w:hAnsi="標楷體" w:hint="eastAsia"/>
          <w:szCs w:val="24"/>
        </w:rPr>
        <w:t>並延伸到社區。</w:t>
      </w:r>
    </w:p>
    <w:p w14:paraId="354BC8D3" w14:textId="77777777" w:rsidR="00A63CB3" w:rsidRPr="00EE2B3A" w:rsidRDefault="00A63CB3" w:rsidP="00A63CB3">
      <w:pPr>
        <w:pStyle w:val="a8"/>
        <w:numPr>
          <w:ilvl w:val="0"/>
          <w:numId w:val="28"/>
        </w:numPr>
        <w:spacing w:beforeLines="50" w:before="180" w:afterLines="50" w:after="180" w:line="276" w:lineRule="auto"/>
        <w:ind w:leftChars="0"/>
        <w:contextualSpacing/>
        <w:mirrorIndents/>
        <w:jc w:val="both"/>
        <w:rPr>
          <w:rFonts w:ascii="標楷體" w:eastAsia="標楷體" w:hAnsi="標楷體"/>
          <w:szCs w:val="24"/>
        </w:rPr>
      </w:pPr>
      <w:r w:rsidRPr="00EE2B3A">
        <w:rPr>
          <w:rFonts w:ascii="標楷體" w:eastAsia="標楷體" w:hAnsi="標楷體"/>
          <w:szCs w:val="24"/>
        </w:rPr>
        <w:t>學校成員積極參與所在社區辦理之社區健康促進相關活動。</w:t>
      </w:r>
    </w:p>
    <w:p w14:paraId="1FDD754E" w14:textId="77777777" w:rsidR="00A63CB3" w:rsidRPr="00EE2B3A" w:rsidRDefault="00A63CB3" w:rsidP="00A63CB3">
      <w:pPr>
        <w:pStyle w:val="a8"/>
        <w:numPr>
          <w:ilvl w:val="0"/>
          <w:numId w:val="28"/>
        </w:numPr>
        <w:spacing w:beforeLines="50" w:before="180" w:afterLines="50" w:after="180" w:line="276" w:lineRule="auto"/>
        <w:ind w:leftChars="0"/>
        <w:contextualSpacing/>
        <w:mirrorIndents/>
        <w:jc w:val="both"/>
        <w:rPr>
          <w:rFonts w:ascii="標楷體" w:eastAsia="標楷體" w:hAnsi="標楷體"/>
          <w:szCs w:val="24"/>
        </w:rPr>
      </w:pPr>
      <w:r w:rsidRPr="00EE2B3A">
        <w:rPr>
          <w:rFonts w:ascii="標楷體" w:eastAsia="標楷體" w:hAnsi="標楷體" w:hint="eastAsia"/>
          <w:szCs w:val="24"/>
        </w:rPr>
        <w:t>家長主動投入並參與學校各類健康促進相關活動。</w:t>
      </w:r>
    </w:p>
    <w:p w14:paraId="366DEE45" w14:textId="7F81566C" w:rsidR="00A63CB3" w:rsidRPr="00EE2B3A" w:rsidRDefault="00A63CB3" w:rsidP="00A63CB3">
      <w:pPr>
        <w:pStyle w:val="a8"/>
        <w:numPr>
          <w:ilvl w:val="0"/>
          <w:numId w:val="28"/>
        </w:numPr>
        <w:spacing w:beforeLines="50" w:before="180" w:afterLines="50" w:after="180" w:line="276" w:lineRule="auto"/>
        <w:ind w:leftChars="0"/>
        <w:contextualSpacing/>
        <w:mirrorIndents/>
        <w:jc w:val="both"/>
        <w:rPr>
          <w:rFonts w:ascii="標楷體" w:eastAsia="標楷體" w:hAnsi="標楷體"/>
          <w:szCs w:val="24"/>
        </w:rPr>
      </w:pPr>
      <w:r w:rsidRPr="00EE2B3A">
        <w:rPr>
          <w:rFonts w:ascii="標楷體" w:eastAsia="標楷體" w:hAnsi="標楷體"/>
          <w:szCs w:val="24"/>
        </w:rPr>
        <w:t>其他(請自行列舉)。</w:t>
      </w:r>
      <w:bookmarkEnd w:id="1"/>
    </w:p>
    <w:p w14:paraId="480A7E90" w14:textId="616B57DF" w:rsidR="00B40E59" w:rsidRPr="00EE2B3A" w:rsidRDefault="00B40E59" w:rsidP="003810E6">
      <w:pPr>
        <w:rPr>
          <w:szCs w:val="28"/>
        </w:rPr>
      </w:pPr>
    </w:p>
    <w:bookmarkEnd w:id="2"/>
    <w:p w14:paraId="7FE716FE" w14:textId="1056A58E" w:rsidR="009C66E3" w:rsidRPr="00EE2B3A" w:rsidRDefault="009C66E3" w:rsidP="009163C8">
      <w:pPr>
        <w:pStyle w:val="a8"/>
        <w:numPr>
          <w:ilvl w:val="0"/>
          <w:numId w:val="13"/>
        </w:numPr>
        <w:adjustRightInd w:val="0"/>
        <w:snapToGrid w:val="0"/>
        <w:spacing w:beforeLines="50" w:before="180" w:line="440" w:lineRule="exact"/>
        <w:ind w:leftChars="0" w:left="482" w:hanging="340"/>
        <w:jc w:val="both"/>
        <w:rPr>
          <w:rFonts w:ascii="Times New Roman" w:eastAsia="標楷體" w:hAnsi="Times New Roman"/>
          <w:b/>
          <w:sz w:val="28"/>
          <w:szCs w:val="28"/>
          <w:u w:val="single"/>
        </w:rPr>
      </w:pPr>
      <w:r w:rsidRPr="00EE2B3A">
        <w:rPr>
          <w:rFonts w:ascii="Times New Roman" w:eastAsia="標楷體" w:hAnsi="Times New Roman"/>
          <w:b/>
          <w:sz w:val="28"/>
          <w:szCs w:val="28"/>
          <w:u w:val="single"/>
        </w:rPr>
        <w:t>創新課程獎</w:t>
      </w:r>
    </w:p>
    <w:p w14:paraId="2B354370" w14:textId="77777777" w:rsidR="00BB476B" w:rsidRPr="00EE2B3A" w:rsidRDefault="00BB476B" w:rsidP="00BB476B">
      <w:pPr>
        <w:pStyle w:val="a8"/>
        <w:numPr>
          <w:ilvl w:val="0"/>
          <w:numId w:val="32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學校規劃多元彈性教學模式，以維護學生健康學習及教育選擇權益。</w:t>
      </w:r>
    </w:p>
    <w:p w14:paraId="3568E2AD" w14:textId="77777777" w:rsidR="00BB476B" w:rsidRPr="00EE2B3A" w:rsidRDefault="00BB476B" w:rsidP="00BB476B">
      <w:pPr>
        <w:pStyle w:val="a8"/>
        <w:numPr>
          <w:ilvl w:val="0"/>
          <w:numId w:val="32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課程教學強調師生間即時互動性，教師運用視訊、非視訊、文字、聲音、數位科技等方式，提升學生專注力、課堂表現，並視課程內容、學生資訊應用能力及學習狀況，滾動調整教學進度與活動內容。</w:t>
      </w:r>
    </w:p>
    <w:p w14:paraId="13CCC92A" w14:textId="77777777" w:rsidR="00BB476B" w:rsidRPr="00EE2B3A" w:rsidRDefault="00BB476B" w:rsidP="00BB476B">
      <w:pPr>
        <w:pStyle w:val="a8"/>
        <w:numPr>
          <w:ilvl w:val="0"/>
          <w:numId w:val="32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學生會接受到創新課程的學習，以做健康行動的決定。</w:t>
      </w:r>
    </w:p>
    <w:p w14:paraId="324DFA38" w14:textId="722CF94B" w:rsidR="00BB476B" w:rsidRPr="00EE2B3A" w:rsidRDefault="00BB476B" w:rsidP="00BB476B">
      <w:pPr>
        <w:pStyle w:val="a8"/>
        <w:numPr>
          <w:ilvl w:val="0"/>
          <w:numId w:val="32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 w:hint="eastAsia"/>
          <w:szCs w:val="28"/>
        </w:rPr>
        <w:t>學生參與設計相關之創新作品，並有效應用於教學或活動。</w:t>
      </w:r>
    </w:p>
    <w:p w14:paraId="74850564" w14:textId="77777777" w:rsidR="00BB476B" w:rsidRPr="00EE2B3A" w:rsidRDefault="00BB476B" w:rsidP="00BB476B">
      <w:pPr>
        <w:pStyle w:val="a8"/>
        <w:numPr>
          <w:ilvl w:val="0"/>
          <w:numId w:val="32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其他課程會結合新興的健康議題或因應環境變化來進行調整，培養學生具備因應健康管理能力。</w:t>
      </w:r>
    </w:p>
    <w:p w14:paraId="2E2CBF5F" w14:textId="77777777" w:rsidR="00BB476B" w:rsidRPr="00EE2B3A" w:rsidRDefault="00BB476B" w:rsidP="00BB476B">
      <w:pPr>
        <w:pStyle w:val="a8"/>
        <w:numPr>
          <w:ilvl w:val="0"/>
          <w:numId w:val="32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其他(請自行列舉)。</w:t>
      </w:r>
    </w:p>
    <w:p w14:paraId="6719EE62" w14:textId="77777777" w:rsidR="00BB476B" w:rsidRPr="00EE2B3A" w:rsidRDefault="00BB476B" w:rsidP="003810E6">
      <w:pPr>
        <w:pStyle w:val="a8"/>
        <w:adjustRightInd w:val="0"/>
        <w:snapToGrid w:val="0"/>
        <w:spacing w:beforeLines="50" w:before="180" w:line="440" w:lineRule="exact"/>
        <w:ind w:leftChars="0" w:left="482"/>
        <w:jc w:val="both"/>
        <w:rPr>
          <w:rFonts w:ascii="Times New Roman" w:eastAsia="標楷體" w:hAnsi="Times New Roman"/>
          <w:b/>
          <w:sz w:val="28"/>
          <w:szCs w:val="28"/>
          <w:u w:val="single"/>
        </w:rPr>
      </w:pPr>
    </w:p>
    <w:p w14:paraId="523D188F" w14:textId="7A267B59" w:rsidR="009C66E3" w:rsidRPr="00EE2B3A" w:rsidRDefault="009C66E3" w:rsidP="009163C8">
      <w:pPr>
        <w:pStyle w:val="a8"/>
        <w:numPr>
          <w:ilvl w:val="0"/>
          <w:numId w:val="13"/>
        </w:numPr>
        <w:adjustRightInd w:val="0"/>
        <w:snapToGrid w:val="0"/>
        <w:spacing w:beforeLines="50" w:before="180" w:line="440" w:lineRule="exact"/>
        <w:ind w:leftChars="0" w:left="482" w:hanging="340"/>
        <w:jc w:val="both"/>
        <w:rPr>
          <w:rFonts w:ascii="Times New Roman" w:eastAsia="標楷體" w:hAnsi="Times New Roman"/>
          <w:b/>
          <w:sz w:val="28"/>
          <w:szCs w:val="28"/>
          <w:u w:val="single"/>
        </w:rPr>
      </w:pPr>
      <w:r w:rsidRPr="00EE2B3A">
        <w:rPr>
          <w:rFonts w:ascii="Times New Roman" w:eastAsia="標楷體" w:hAnsi="Times New Roman"/>
          <w:b/>
          <w:sz w:val="28"/>
          <w:szCs w:val="28"/>
          <w:u w:val="single"/>
        </w:rPr>
        <w:t>支持環境獎</w:t>
      </w:r>
    </w:p>
    <w:p w14:paraId="463D80D5" w14:textId="77777777" w:rsidR="00BB476B" w:rsidRPr="00EE2B3A" w:rsidRDefault="00BB476B" w:rsidP="00BB476B">
      <w:pPr>
        <w:pStyle w:val="a8"/>
        <w:numPr>
          <w:ilvl w:val="0"/>
          <w:numId w:val="33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學校以健康促進為目的，針對學校健康議題善用創意(如數位科技</w:t>
      </w:r>
      <w:proofErr w:type="gramStart"/>
      <w:r w:rsidRPr="00EE2B3A">
        <w:rPr>
          <w:rFonts w:ascii="標楷體" w:eastAsia="標楷體" w:hAnsi="標楷體"/>
          <w:szCs w:val="28"/>
        </w:rPr>
        <w:t>或巧推</w:t>
      </w:r>
      <w:proofErr w:type="gramEnd"/>
      <w:r w:rsidRPr="00EE2B3A">
        <w:rPr>
          <w:rFonts w:ascii="標楷體" w:eastAsia="標楷體" w:hAnsi="標楷體"/>
          <w:szCs w:val="28"/>
        </w:rPr>
        <w:t>)策略、建置設備或設施，營造物質環境，以提升其可近性與使用率。</w:t>
      </w:r>
    </w:p>
    <w:p w14:paraId="40844179" w14:textId="77777777" w:rsidR="00BB476B" w:rsidRPr="00EE2B3A" w:rsidRDefault="00BB476B" w:rsidP="00BB476B">
      <w:pPr>
        <w:pStyle w:val="a8"/>
        <w:numPr>
          <w:ilvl w:val="0"/>
          <w:numId w:val="33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學校建構健康安全及永續的物質環境，這些環境設施也能成為教學資源運用在教學上。</w:t>
      </w:r>
    </w:p>
    <w:p w14:paraId="2CD08D7C" w14:textId="77777777" w:rsidR="00BB476B" w:rsidRPr="00EE2B3A" w:rsidRDefault="00BB476B" w:rsidP="00BB476B">
      <w:pPr>
        <w:pStyle w:val="a8"/>
        <w:numPr>
          <w:ilvl w:val="0"/>
          <w:numId w:val="33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考量師生正向心理健康需求，學校運用各種策略或設備設施，營造社會情緒環境、建構愉快的校園氛圍。</w:t>
      </w:r>
    </w:p>
    <w:p w14:paraId="57D08F4F" w14:textId="77777777" w:rsidR="00BB476B" w:rsidRPr="00EE2B3A" w:rsidRDefault="00BB476B" w:rsidP="00BB476B">
      <w:pPr>
        <w:pStyle w:val="a8"/>
        <w:numPr>
          <w:ilvl w:val="0"/>
          <w:numId w:val="33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lastRenderedPageBreak/>
        <w:t>學校運用社會情緒學習，加強人際社交相關的技能、幫助師生建立的良好人際關係並建立自尊和自信。</w:t>
      </w:r>
    </w:p>
    <w:p w14:paraId="7716AB8D" w14:textId="77777777" w:rsidR="00BB476B" w:rsidRPr="00EE2B3A" w:rsidRDefault="00BB476B" w:rsidP="00BB476B">
      <w:pPr>
        <w:pStyle w:val="a8"/>
        <w:numPr>
          <w:ilvl w:val="0"/>
          <w:numId w:val="33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其他(請自行列舉)。</w:t>
      </w:r>
    </w:p>
    <w:p w14:paraId="31570084" w14:textId="77777777" w:rsidR="00BB476B" w:rsidRPr="00EE2B3A" w:rsidRDefault="00BB476B" w:rsidP="003810E6">
      <w:pPr>
        <w:pStyle w:val="a8"/>
        <w:adjustRightInd w:val="0"/>
        <w:snapToGrid w:val="0"/>
        <w:spacing w:beforeLines="50" w:before="180" w:line="440" w:lineRule="exact"/>
        <w:ind w:leftChars="0" w:left="482"/>
        <w:jc w:val="both"/>
        <w:rPr>
          <w:rFonts w:ascii="Times New Roman" w:eastAsia="標楷體" w:hAnsi="Times New Roman"/>
          <w:b/>
          <w:sz w:val="28"/>
          <w:szCs w:val="28"/>
          <w:u w:val="single"/>
        </w:rPr>
      </w:pPr>
    </w:p>
    <w:p w14:paraId="2ADDDFED" w14:textId="7BF287B3" w:rsidR="00C949E9" w:rsidRPr="00EE2B3A" w:rsidRDefault="009C66E3" w:rsidP="009163C8">
      <w:pPr>
        <w:pStyle w:val="a8"/>
        <w:numPr>
          <w:ilvl w:val="0"/>
          <w:numId w:val="13"/>
        </w:numPr>
        <w:adjustRightInd w:val="0"/>
        <w:snapToGrid w:val="0"/>
        <w:spacing w:beforeLines="50" w:before="180" w:line="440" w:lineRule="exact"/>
        <w:ind w:leftChars="0" w:left="482" w:hanging="340"/>
        <w:jc w:val="both"/>
        <w:rPr>
          <w:rFonts w:ascii="Times New Roman" w:eastAsia="標楷體" w:hAnsi="Times New Roman"/>
          <w:b/>
          <w:sz w:val="28"/>
          <w:szCs w:val="28"/>
          <w:u w:val="single"/>
        </w:rPr>
      </w:pPr>
      <w:r w:rsidRPr="00EE2B3A">
        <w:rPr>
          <w:rFonts w:ascii="Times New Roman" w:eastAsia="標楷體" w:hAnsi="Times New Roman"/>
          <w:b/>
          <w:sz w:val="28"/>
          <w:szCs w:val="28"/>
          <w:u w:val="single"/>
        </w:rPr>
        <w:t>健康服務獎</w:t>
      </w:r>
    </w:p>
    <w:p w14:paraId="61A246CA" w14:textId="2C7378BA" w:rsidR="00BB476B" w:rsidRPr="00EE2B3A" w:rsidRDefault="00A63CB3" w:rsidP="00A63CB3">
      <w:pPr>
        <w:pStyle w:val="a8"/>
        <w:numPr>
          <w:ilvl w:val="0"/>
          <w:numId w:val="34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bookmarkStart w:id="3" w:name="_Hlk182146801"/>
      <w:r w:rsidRPr="00EE2B3A">
        <w:rPr>
          <w:rFonts w:ascii="標楷體" w:eastAsia="標楷體" w:hAnsi="標楷體"/>
          <w:szCs w:val="28"/>
        </w:rPr>
        <w:t>針對學校</w:t>
      </w:r>
      <w:r w:rsidRPr="00EE2B3A">
        <w:rPr>
          <w:rFonts w:ascii="標楷體" w:eastAsia="標楷體" w:hAnsi="標楷體" w:hint="eastAsia"/>
          <w:szCs w:val="28"/>
        </w:rPr>
        <w:t>師生</w:t>
      </w:r>
      <w:r w:rsidRPr="00EE2B3A">
        <w:rPr>
          <w:rFonts w:ascii="標楷體" w:eastAsia="標楷體" w:hAnsi="標楷體"/>
          <w:szCs w:val="28"/>
        </w:rPr>
        <w:t>健康問題，</w:t>
      </w:r>
      <w:r w:rsidRPr="00EE2B3A">
        <w:rPr>
          <w:rFonts w:ascii="標楷體" w:eastAsia="標楷體" w:hAnsi="標楷體" w:hint="eastAsia"/>
          <w:szCs w:val="28"/>
        </w:rPr>
        <w:t>結合趣味多元策略</w:t>
      </w:r>
      <w:r w:rsidRPr="00EE2B3A">
        <w:rPr>
          <w:rFonts w:ascii="標楷體" w:eastAsia="標楷體" w:hAnsi="標楷體"/>
          <w:szCs w:val="28"/>
        </w:rPr>
        <w:t>提供健康服務(如：學生</w:t>
      </w:r>
      <w:r w:rsidRPr="00EE2B3A">
        <w:rPr>
          <w:rFonts w:ascii="標楷體" w:eastAsia="標楷體" w:hAnsi="標楷體" w:hint="eastAsia"/>
          <w:szCs w:val="28"/>
        </w:rPr>
        <w:t>肥胖或過輕</w:t>
      </w:r>
      <w:r w:rsidRPr="00EE2B3A">
        <w:rPr>
          <w:rFonts w:ascii="標楷體" w:eastAsia="標楷體" w:hAnsi="標楷體"/>
          <w:szCs w:val="28"/>
        </w:rPr>
        <w:t>問題</w:t>
      </w:r>
      <w:r w:rsidRPr="00EE2B3A">
        <w:rPr>
          <w:rFonts w:ascii="標楷體" w:eastAsia="標楷體" w:hAnsi="標楷體" w:hint="eastAsia"/>
          <w:szCs w:val="28"/>
        </w:rPr>
        <w:t>、戒菸問題、過敏、教職員三高問題</w:t>
      </w:r>
      <w:r w:rsidRPr="00EE2B3A">
        <w:rPr>
          <w:rFonts w:ascii="標楷體" w:eastAsia="標楷體" w:hAnsi="標楷體"/>
          <w:szCs w:val="28"/>
        </w:rPr>
        <w:t>…等)。</w:t>
      </w:r>
    </w:p>
    <w:p w14:paraId="2982AAF8" w14:textId="77777777" w:rsidR="00BB476B" w:rsidRPr="00EE2B3A" w:rsidRDefault="00BB476B" w:rsidP="00BB476B">
      <w:pPr>
        <w:pStyle w:val="a8"/>
        <w:numPr>
          <w:ilvl w:val="0"/>
          <w:numId w:val="34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學校針對社區健康</w:t>
      </w:r>
      <w:r w:rsidRPr="00EE2B3A">
        <w:rPr>
          <w:rFonts w:ascii="標楷體" w:eastAsia="標楷體" w:hAnsi="標楷體" w:hint="eastAsia"/>
          <w:szCs w:val="28"/>
        </w:rPr>
        <w:t>問題</w:t>
      </w:r>
      <w:r w:rsidRPr="00EE2B3A">
        <w:rPr>
          <w:rFonts w:ascii="標楷體" w:eastAsia="標楷體" w:hAnsi="標楷體"/>
          <w:szCs w:val="28"/>
        </w:rPr>
        <w:t>，提供健康服務(如：社區民眾三高問題..等)。</w:t>
      </w:r>
    </w:p>
    <w:p w14:paraId="14E5C20A" w14:textId="77777777" w:rsidR="00BB476B" w:rsidRPr="00EE2B3A" w:rsidRDefault="00BB476B" w:rsidP="00BB476B">
      <w:pPr>
        <w:pStyle w:val="a8"/>
        <w:numPr>
          <w:ilvl w:val="0"/>
          <w:numId w:val="34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學校應用地區衛生單位、醫療資源，提供健康與醫療服務。</w:t>
      </w:r>
    </w:p>
    <w:p w14:paraId="4D51BA38" w14:textId="77777777" w:rsidR="00BB476B" w:rsidRPr="00EE2B3A" w:rsidRDefault="00BB476B" w:rsidP="00BB476B">
      <w:pPr>
        <w:pStyle w:val="a8"/>
        <w:numPr>
          <w:ilvl w:val="0"/>
          <w:numId w:val="34"/>
        </w:numPr>
        <w:adjustRightInd w:val="0"/>
        <w:snapToGrid w:val="0"/>
        <w:spacing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學校協助教職員工進行健康檢查(如:提供補助或健檢資訊…等)。</w:t>
      </w:r>
    </w:p>
    <w:p w14:paraId="5361E636" w14:textId="77777777" w:rsidR="00BB476B" w:rsidRPr="00EE2B3A" w:rsidRDefault="00BB476B" w:rsidP="003810E6">
      <w:pPr>
        <w:pStyle w:val="a8"/>
        <w:numPr>
          <w:ilvl w:val="0"/>
          <w:numId w:val="34"/>
        </w:numPr>
        <w:adjustRightInd w:val="0"/>
        <w:snapToGrid w:val="0"/>
        <w:spacing w:afterLines="50" w:after="180" w:line="440" w:lineRule="exact"/>
        <w:ind w:leftChars="0"/>
        <w:jc w:val="both"/>
        <w:rPr>
          <w:rFonts w:ascii="標楷體" w:eastAsia="標楷體" w:hAnsi="標楷體"/>
          <w:szCs w:val="28"/>
        </w:rPr>
      </w:pPr>
      <w:r w:rsidRPr="00EE2B3A">
        <w:rPr>
          <w:rFonts w:ascii="標楷體" w:eastAsia="標楷體" w:hAnsi="標楷體"/>
          <w:szCs w:val="28"/>
        </w:rPr>
        <w:t>學校主動聯繫學生、家長、教職員工，協助進行其自主健康管理。</w:t>
      </w:r>
    </w:p>
    <w:p w14:paraId="2210CEA3" w14:textId="121239BB" w:rsidR="00097EE2" w:rsidRPr="00EE2B3A" w:rsidRDefault="00BB476B" w:rsidP="003810E6">
      <w:pPr>
        <w:pStyle w:val="a8"/>
        <w:numPr>
          <w:ilvl w:val="0"/>
          <w:numId w:val="34"/>
        </w:numPr>
        <w:ind w:leftChars="0"/>
      </w:pPr>
      <w:r w:rsidRPr="00EE2B3A">
        <w:rPr>
          <w:rFonts w:ascii="標楷體" w:eastAsia="標楷體" w:hAnsi="標楷體"/>
          <w:szCs w:val="28"/>
        </w:rPr>
        <w:t>其他(請自行列舉)。</w:t>
      </w:r>
      <w:bookmarkEnd w:id="3"/>
    </w:p>
    <w:p w14:paraId="628A26BF" w14:textId="13B7F992" w:rsidR="00C949E9" w:rsidRPr="00EE2B3A" w:rsidRDefault="00C949E9" w:rsidP="00C949E9">
      <w:pPr>
        <w:spacing w:line="276" w:lineRule="auto"/>
        <w:ind w:left="66"/>
        <w:contextualSpacing/>
        <w:rPr>
          <w:rFonts w:ascii="Times New Roman" w:eastAsia="標楷體" w:hAnsi="Times New Roman"/>
          <w:szCs w:val="28"/>
        </w:rPr>
      </w:pPr>
    </w:p>
    <w:p w14:paraId="3936C44B" w14:textId="72C3DDFA" w:rsidR="00F077E8" w:rsidRPr="00F748BF" w:rsidRDefault="00F077E8" w:rsidP="00F748BF">
      <w:pPr>
        <w:spacing w:line="360" w:lineRule="auto"/>
        <w:contextualSpacing/>
        <w:rPr>
          <w:rFonts w:ascii="Times New Roman" w:eastAsia="標楷體" w:hAnsi="Times New Roman" w:hint="eastAsia"/>
          <w:b/>
          <w:sz w:val="28"/>
          <w:szCs w:val="28"/>
        </w:rPr>
      </w:pPr>
    </w:p>
    <w:sectPr w:rsidR="00F077E8" w:rsidRPr="00F748BF" w:rsidSect="00E84986">
      <w:footerReference w:type="default" r:id="rId8"/>
      <w:pgSz w:w="11906" w:h="16838"/>
      <w:pgMar w:top="1134" w:right="1134" w:bottom="1134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4B151" w14:textId="77777777" w:rsidR="00EA344A" w:rsidRDefault="00EA344A" w:rsidP="00E80616">
      <w:r>
        <w:separator/>
      </w:r>
    </w:p>
  </w:endnote>
  <w:endnote w:type="continuationSeparator" w:id="0">
    <w:p w14:paraId="45EF056D" w14:textId="77777777" w:rsidR="00EA344A" w:rsidRDefault="00EA344A" w:rsidP="00E8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3183576"/>
      <w:docPartObj>
        <w:docPartGallery w:val="Page Numbers (Bottom of Page)"/>
        <w:docPartUnique/>
      </w:docPartObj>
    </w:sdtPr>
    <w:sdtEndPr/>
    <w:sdtContent>
      <w:p w14:paraId="4EE55BF5" w14:textId="77777777" w:rsidR="00E4197E" w:rsidRDefault="00E4197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424A1">
          <w:rPr>
            <w:noProof/>
            <w:lang w:val="zh-TW"/>
          </w:rPr>
          <w:t>20</w:t>
        </w:r>
        <w:r>
          <w:fldChar w:fldCharType="end"/>
        </w:r>
      </w:p>
    </w:sdtContent>
  </w:sdt>
  <w:p w14:paraId="5005B56C" w14:textId="77777777" w:rsidR="00E4197E" w:rsidRDefault="00E4197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1ADEE" w14:textId="77777777" w:rsidR="00EA344A" w:rsidRDefault="00EA344A" w:rsidP="00E80616">
      <w:r>
        <w:separator/>
      </w:r>
    </w:p>
  </w:footnote>
  <w:footnote w:type="continuationSeparator" w:id="0">
    <w:p w14:paraId="73D527BF" w14:textId="77777777" w:rsidR="00EA344A" w:rsidRDefault="00EA344A" w:rsidP="00E80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3A0E"/>
    <w:multiLevelType w:val="hybridMultilevel"/>
    <w:tmpl w:val="F1422B72"/>
    <w:lvl w:ilvl="0" w:tplc="09D6CF92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FF52B9"/>
    <w:multiLevelType w:val="hybridMultilevel"/>
    <w:tmpl w:val="83862E0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E2505"/>
    <w:multiLevelType w:val="hybridMultilevel"/>
    <w:tmpl w:val="8D9C14E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495A600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604B75"/>
    <w:multiLevelType w:val="hybridMultilevel"/>
    <w:tmpl w:val="6D002FDA"/>
    <w:lvl w:ilvl="0" w:tplc="7DFCC476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7C53FA4"/>
    <w:multiLevelType w:val="hybridMultilevel"/>
    <w:tmpl w:val="FF90D874"/>
    <w:lvl w:ilvl="0" w:tplc="944E1BF6">
      <w:start w:val="1"/>
      <w:numFmt w:val="taiwaneseCountingThousand"/>
      <w:lvlText w:val="%1、"/>
      <w:lvlJc w:val="left"/>
      <w:pPr>
        <w:ind w:left="1003" w:hanging="72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5" w15:restartNumberingAfterBreak="0">
    <w:nsid w:val="08915A0F"/>
    <w:multiLevelType w:val="hybridMultilevel"/>
    <w:tmpl w:val="E220ABD4"/>
    <w:lvl w:ilvl="0" w:tplc="E62011CC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934E95C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3794101"/>
    <w:multiLevelType w:val="hybridMultilevel"/>
    <w:tmpl w:val="8B9A342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6696059"/>
    <w:multiLevelType w:val="hybridMultilevel"/>
    <w:tmpl w:val="27A2CC9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8397C82"/>
    <w:multiLevelType w:val="hybridMultilevel"/>
    <w:tmpl w:val="DABCE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F439D"/>
    <w:multiLevelType w:val="hybridMultilevel"/>
    <w:tmpl w:val="3A100118"/>
    <w:lvl w:ilvl="0" w:tplc="0409000F">
      <w:start w:val="1"/>
      <w:numFmt w:val="decimal"/>
      <w:lvlText w:val="%1.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10" w15:restartNumberingAfterBreak="0">
    <w:nsid w:val="20D67C7D"/>
    <w:multiLevelType w:val="hybridMultilevel"/>
    <w:tmpl w:val="3B62AE7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1" w15:restartNumberingAfterBreak="0">
    <w:nsid w:val="23523FF9"/>
    <w:multiLevelType w:val="hybridMultilevel"/>
    <w:tmpl w:val="B1DA8C86"/>
    <w:lvl w:ilvl="0" w:tplc="0DF00400">
      <w:start w:val="1"/>
      <w:numFmt w:val="taiwaneseCountingThousand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4F1652B"/>
    <w:multiLevelType w:val="hybridMultilevel"/>
    <w:tmpl w:val="C89CA594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3" w15:restartNumberingAfterBreak="0">
    <w:nsid w:val="278669BF"/>
    <w:multiLevelType w:val="hybridMultilevel"/>
    <w:tmpl w:val="01C435F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EF80B61"/>
    <w:multiLevelType w:val="hybridMultilevel"/>
    <w:tmpl w:val="5EA09784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1996801"/>
    <w:multiLevelType w:val="hybridMultilevel"/>
    <w:tmpl w:val="62249C90"/>
    <w:lvl w:ilvl="0" w:tplc="0352B928">
      <w:start w:val="1"/>
      <w:numFmt w:val="ideographDigital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6" w15:restartNumberingAfterBreak="0">
    <w:nsid w:val="33DB1462"/>
    <w:multiLevelType w:val="hybridMultilevel"/>
    <w:tmpl w:val="2842CE4A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5F66E92"/>
    <w:multiLevelType w:val="hybridMultilevel"/>
    <w:tmpl w:val="A1C24106"/>
    <w:lvl w:ilvl="0" w:tplc="A8787B2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FD8203E4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3530C87"/>
    <w:multiLevelType w:val="hybridMultilevel"/>
    <w:tmpl w:val="8D18571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BFA0145"/>
    <w:multiLevelType w:val="hybridMultilevel"/>
    <w:tmpl w:val="B82CF85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20" w15:restartNumberingAfterBreak="0">
    <w:nsid w:val="4E955F00"/>
    <w:multiLevelType w:val="hybridMultilevel"/>
    <w:tmpl w:val="B27271E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0355919"/>
    <w:multiLevelType w:val="hybridMultilevel"/>
    <w:tmpl w:val="BDBC86E4"/>
    <w:lvl w:ilvl="0" w:tplc="EBD62BE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775EF090">
      <w:start w:val="1"/>
      <w:numFmt w:val="taiwaneseCountingThousand"/>
      <w:lvlText w:val="(%2)"/>
      <w:lvlJc w:val="left"/>
      <w:pPr>
        <w:ind w:left="8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5B70F81"/>
    <w:multiLevelType w:val="hybridMultilevel"/>
    <w:tmpl w:val="64FC6F28"/>
    <w:lvl w:ilvl="0" w:tplc="F58E02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B1920E4"/>
    <w:multiLevelType w:val="hybridMultilevel"/>
    <w:tmpl w:val="05F280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C4D3D9E"/>
    <w:multiLevelType w:val="hybridMultilevel"/>
    <w:tmpl w:val="CB343E8C"/>
    <w:lvl w:ilvl="0" w:tplc="B0705C4E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23D0077"/>
    <w:multiLevelType w:val="hybridMultilevel"/>
    <w:tmpl w:val="E36E8F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63CA7C0D"/>
    <w:multiLevelType w:val="hybridMultilevel"/>
    <w:tmpl w:val="A8962642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4107EED"/>
    <w:multiLevelType w:val="hybridMultilevel"/>
    <w:tmpl w:val="CC1E24BA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5E30E77"/>
    <w:multiLevelType w:val="hybridMultilevel"/>
    <w:tmpl w:val="53D8EEC0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68CE7807"/>
    <w:multiLevelType w:val="hybridMultilevel"/>
    <w:tmpl w:val="B3765BF2"/>
    <w:lvl w:ilvl="0" w:tplc="775EF090">
      <w:start w:val="1"/>
      <w:numFmt w:val="taiwaneseCountingThousand"/>
      <w:lvlText w:val="(%1)"/>
      <w:lvlJc w:val="left"/>
      <w:pPr>
        <w:ind w:left="840" w:hanging="360"/>
      </w:pPr>
      <w:rPr>
        <w:rFonts w:hint="default"/>
      </w:rPr>
    </w:lvl>
    <w:lvl w:ilvl="1" w:tplc="A5927B54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B98623C"/>
    <w:multiLevelType w:val="hybridMultilevel"/>
    <w:tmpl w:val="537639D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CDA2574"/>
    <w:multiLevelType w:val="hybridMultilevel"/>
    <w:tmpl w:val="1D96732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10F2E38"/>
    <w:multiLevelType w:val="hybridMultilevel"/>
    <w:tmpl w:val="02548DDE"/>
    <w:lvl w:ilvl="0" w:tplc="0422DBD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156535A"/>
    <w:multiLevelType w:val="hybridMultilevel"/>
    <w:tmpl w:val="6F56B09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1982428"/>
    <w:multiLevelType w:val="hybridMultilevel"/>
    <w:tmpl w:val="EF16AB06"/>
    <w:lvl w:ilvl="0" w:tplc="6F127CE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71F3293"/>
    <w:multiLevelType w:val="hybridMultilevel"/>
    <w:tmpl w:val="AA18E914"/>
    <w:lvl w:ilvl="0" w:tplc="46FEE8A6">
      <w:start w:val="2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num w:numId="1">
    <w:abstractNumId w:val="21"/>
  </w:num>
  <w:num w:numId="2">
    <w:abstractNumId w:val="29"/>
  </w:num>
  <w:num w:numId="3">
    <w:abstractNumId w:val="30"/>
  </w:num>
  <w:num w:numId="4">
    <w:abstractNumId w:val="6"/>
  </w:num>
  <w:num w:numId="5">
    <w:abstractNumId w:val="7"/>
  </w:num>
  <w:num w:numId="6">
    <w:abstractNumId w:val="2"/>
  </w:num>
  <w:num w:numId="7">
    <w:abstractNumId w:val="5"/>
  </w:num>
  <w:num w:numId="8">
    <w:abstractNumId w:val="17"/>
  </w:num>
  <w:num w:numId="9">
    <w:abstractNumId w:val="23"/>
  </w:num>
  <w:num w:numId="10">
    <w:abstractNumId w:val="8"/>
  </w:num>
  <w:num w:numId="11">
    <w:abstractNumId w:val="0"/>
  </w:num>
  <w:num w:numId="12">
    <w:abstractNumId w:val="18"/>
  </w:num>
  <w:num w:numId="13">
    <w:abstractNumId w:val="25"/>
  </w:num>
  <w:num w:numId="14">
    <w:abstractNumId w:val="32"/>
  </w:num>
  <w:num w:numId="15">
    <w:abstractNumId w:val="28"/>
  </w:num>
  <w:num w:numId="16">
    <w:abstractNumId w:val="10"/>
  </w:num>
  <w:num w:numId="17">
    <w:abstractNumId w:val="19"/>
  </w:num>
  <w:num w:numId="18">
    <w:abstractNumId w:val="15"/>
  </w:num>
  <w:num w:numId="19">
    <w:abstractNumId w:val="33"/>
  </w:num>
  <w:num w:numId="20">
    <w:abstractNumId w:val="31"/>
  </w:num>
  <w:num w:numId="21">
    <w:abstractNumId w:val="14"/>
  </w:num>
  <w:num w:numId="22">
    <w:abstractNumId w:val="1"/>
  </w:num>
  <w:num w:numId="23">
    <w:abstractNumId w:val="20"/>
  </w:num>
  <w:num w:numId="24">
    <w:abstractNumId w:val="3"/>
  </w:num>
  <w:num w:numId="25">
    <w:abstractNumId w:val="11"/>
  </w:num>
  <w:num w:numId="26">
    <w:abstractNumId w:val="35"/>
  </w:num>
  <w:num w:numId="27">
    <w:abstractNumId w:val="13"/>
  </w:num>
  <w:num w:numId="28">
    <w:abstractNumId w:val="24"/>
  </w:num>
  <w:num w:numId="29">
    <w:abstractNumId w:val="9"/>
  </w:num>
  <w:num w:numId="30">
    <w:abstractNumId w:val="34"/>
  </w:num>
  <w:num w:numId="31">
    <w:abstractNumId w:val="22"/>
  </w:num>
  <w:num w:numId="32">
    <w:abstractNumId w:val="16"/>
  </w:num>
  <w:num w:numId="33">
    <w:abstractNumId w:val="27"/>
  </w:num>
  <w:num w:numId="34">
    <w:abstractNumId w:val="26"/>
  </w:num>
  <w:num w:numId="35">
    <w:abstractNumId w:val="12"/>
  </w:num>
  <w:num w:numId="36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DQyMjO2tDAzNzRV0lEKTi0uzszPAykwrgUAxtVpqSwAAAA="/>
  </w:docVars>
  <w:rsids>
    <w:rsidRoot w:val="00D06D83"/>
    <w:rsid w:val="00000743"/>
    <w:rsid w:val="000019BC"/>
    <w:rsid w:val="00002740"/>
    <w:rsid w:val="000036FF"/>
    <w:rsid w:val="00004CE3"/>
    <w:rsid w:val="00011312"/>
    <w:rsid w:val="00012635"/>
    <w:rsid w:val="00016904"/>
    <w:rsid w:val="00017FF8"/>
    <w:rsid w:val="00021F2D"/>
    <w:rsid w:val="000259F1"/>
    <w:rsid w:val="00026A7F"/>
    <w:rsid w:val="00026C9B"/>
    <w:rsid w:val="00032D90"/>
    <w:rsid w:val="0003424E"/>
    <w:rsid w:val="00036B90"/>
    <w:rsid w:val="00042BA3"/>
    <w:rsid w:val="00044022"/>
    <w:rsid w:val="00044CAF"/>
    <w:rsid w:val="0004587B"/>
    <w:rsid w:val="00047749"/>
    <w:rsid w:val="000503DB"/>
    <w:rsid w:val="000547CB"/>
    <w:rsid w:val="00055145"/>
    <w:rsid w:val="000558C9"/>
    <w:rsid w:val="0005685A"/>
    <w:rsid w:val="000573C8"/>
    <w:rsid w:val="00057790"/>
    <w:rsid w:val="00065C9E"/>
    <w:rsid w:val="00066E29"/>
    <w:rsid w:val="00071E76"/>
    <w:rsid w:val="0007423E"/>
    <w:rsid w:val="00075699"/>
    <w:rsid w:val="000775F5"/>
    <w:rsid w:val="00077BC0"/>
    <w:rsid w:val="0008162E"/>
    <w:rsid w:val="00082BF1"/>
    <w:rsid w:val="00084BD6"/>
    <w:rsid w:val="0008583A"/>
    <w:rsid w:val="000868B5"/>
    <w:rsid w:val="0009258A"/>
    <w:rsid w:val="00093842"/>
    <w:rsid w:val="00094AEA"/>
    <w:rsid w:val="000973AF"/>
    <w:rsid w:val="00097EE2"/>
    <w:rsid w:val="000A01D6"/>
    <w:rsid w:val="000A0B22"/>
    <w:rsid w:val="000A33B1"/>
    <w:rsid w:val="000A3532"/>
    <w:rsid w:val="000A4937"/>
    <w:rsid w:val="000A7AF1"/>
    <w:rsid w:val="000B2FF5"/>
    <w:rsid w:val="000B3F50"/>
    <w:rsid w:val="000B52B8"/>
    <w:rsid w:val="000C38DA"/>
    <w:rsid w:val="000C46D5"/>
    <w:rsid w:val="000C47CE"/>
    <w:rsid w:val="000C47DA"/>
    <w:rsid w:val="000C5C50"/>
    <w:rsid w:val="000C7E95"/>
    <w:rsid w:val="000D19E6"/>
    <w:rsid w:val="000D1D67"/>
    <w:rsid w:val="000D2F07"/>
    <w:rsid w:val="000D5A7E"/>
    <w:rsid w:val="000D7E89"/>
    <w:rsid w:val="000E0A43"/>
    <w:rsid w:val="000E3B0B"/>
    <w:rsid w:val="000E6AFB"/>
    <w:rsid w:val="000E6B67"/>
    <w:rsid w:val="000E7BDB"/>
    <w:rsid w:val="000F1999"/>
    <w:rsid w:val="000F2816"/>
    <w:rsid w:val="000F2ECC"/>
    <w:rsid w:val="000F49E8"/>
    <w:rsid w:val="000F4D8A"/>
    <w:rsid w:val="000F613B"/>
    <w:rsid w:val="000F6D05"/>
    <w:rsid w:val="001009D5"/>
    <w:rsid w:val="00100D30"/>
    <w:rsid w:val="00101480"/>
    <w:rsid w:val="00102FED"/>
    <w:rsid w:val="001053B6"/>
    <w:rsid w:val="00107045"/>
    <w:rsid w:val="001107BB"/>
    <w:rsid w:val="00110C04"/>
    <w:rsid w:val="0011170C"/>
    <w:rsid w:val="00117675"/>
    <w:rsid w:val="00120175"/>
    <w:rsid w:val="00120875"/>
    <w:rsid w:val="00120A65"/>
    <w:rsid w:val="00120B74"/>
    <w:rsid w:val="00121792"/>
    <w:rsid w:val="0012181B"/>
    <w:rsid w:val="00121B46"/>
    <w:rsid w:val="00121EE5"/>
    <w:rsid w:val="00123951"/>
    <w:rsid w:val="00124BB2"/>
    <w:rsid w:val="00126E1E"/>
    <w:rsid w:val="00131432"/>
    <w:rsid w:val="00136E85"/>
    <w:rsid w:val="00137A28"/>
    <w:rsid w:val="00141236"/>
    <w:rsid w:val="001424A1"/>
    <w:rsid w:val="001512BE"/>
    <w:rsid w:val="00151B50"/>
    <w:rsid w:val="001525E9"/>
    <w:rsid w:val="00154BBA"/>
    <w:rsid w:val="001552A1"/>
    <w:rsid w:val="00156A42"/>
    <w:rsid w:val="00160194"/>
    <w:rsid w:val="0016415A"/>
    <w:rsid w:val="00164B1E"/>
    <w:rsid w:val="00164EDF"/>
    <w:rsid w:val="00165DA1"/>
    <w:rsid w:val="00165E74"/>
    <w:rsid w:val="0016626C"/>
    <w:rsid w:val="00166671"/>
    <w:rsid w:val="00176D48"/>
    <w:rsid w:val="00180BAB"/>
    <w:rsid w:val="00180CD0"/>
    <w:rsid w:val="00190E6A"/>
    <w:rsid w:val="00191804"/>
    <w:rsid w:val="001930E8"/>
    <w:rsid w:val="00195395"/>
    <w:rsid w:val="001A5A17"/>
    <w:rsid w:val="001B28F6"/>
    <w:rsid w:val="001B2FC5"/>
    <w:rsid w:val="001B4504"/>
    <w:rsid w:val="001B766E"/>
    <w:rsid w:val="001B7723"/>
    <w:rsid w:val="001C0672"/>
    <w:rsid w:val="001C0DC2"/>
    <w:rsid w:val="001C11E3"/>
    <w:rsid w:val="001C43AA"/>
    <w:rsid w:val="001D00DD"/>
    <w:rsid w:val="001D2AFB"/>
    <w:rsid w:val="001D4124"/>
    <w:rsid w:val="001D5ED4"/>
    <w:rsid w:val="001E50E9"/>
    <w:rsid w:val="001E6AB3"/>
    <w:rsid w:val="001E6E72"/>
    <w:rsid w:val="001F1CE1"/>
    <w:rsid w:val="001F1D16"/>
    <w:rsid w:val="001F3A61"/>
    <w:rsid w:val="001F4567"/>
    <w:rsid w:val="001F45F8"/>
    <w:rsid w:val="001F4AB7"/>
    <w:rsid w:val="001F630C"/>
    <w:rsid w:val="00200653"/>
    <w:rsid w:val="00202701"/>
    <w:rsid w:val="002028A0"/>
    <w:rsid w:val="00202F25"/>
    <w:rsid w:val="00202F4C"/>
    <w:rsid w:val="00204C2E"/>
    <w:rsid w:val="00204D8D"/>
    <w:rsid w:val="0020552F"/>
    <w:rsid w:val="00206A2F"/>
    <w:rsid w:val="002074F3"/>
    <w:rsid w:val="00210214"/>
    <w:rsid w:val="00210517"/>
    <w:rsid w:val="0021364E"/>
    <w:rsid w:val="0021400B"/>
    <w:rsid w:val="00220D87"/>
    <w:rsid w:val="00221791"/>
    <w:rsid w:val="002222E3"/>
    <w:rsid w:val="00223FF0"/>
    <w:rsid w:val="002306C6"/>
    <w:rsid w:val="00232139"/>
    <w:rsid w:val="002342AC"/>
    <w:rsid w:val="00234CBE"/>
    <w:rsid w:val="00235808"/>
    <w:rsid w:val="00235A80"/>
    <w:rsid w:val="0023637A"/>
    <w:rsid w:val="0023751F"/>
    <w:rsid w:val="00237987"/>
    <w:rsid w:val="002437FA"/>
    <w:rsid w:val="00245170"/>
    <w:rsid w:val="00245540"/>
    <w:rsid w:val="00245974"/>
    <w:rsid w:val="00246459"/>
    <w:rsid w:val="00251C58"/>
    <w:rsid w:val="00252F1B"/>
    <w:rsid w:val="00255125"/>
    <w:rsid w:val="00255E30"/>
    <w:rsid w:val="00256AFB"/>
    <w:rsid w:val="00257BF6"/>
    <w:rsid w:val="00257DE0"/>
    <w:rsid w:val="00260E96"/>
    <w:rsid w:val="00261A08"/>
    <w:rsid w:val="00266026"/>
    <w:rsid w:val="002735EA"/>
    <w:rsid w:val="00274DF1"/>
    <w:rsid w:val="00276C94"/>
    <w:rsid w:val="00280320"/>
    <w:rsid w:val="00282F4D"/>
    <w:rsid w:val="00282F83"/>
    <w:rsid w:val="002833C4"/>
    <w:rsid w:val="00287361"/>
    <w:rsid w:val="00292562"/>
    <w:rsid w:val="00292E9A"/>
    <w:rsid w:val="00296D9E"/>
    <w:rsid w:val="002A0B5F"/>
    <w:rsid w:val="002A6044"/>
    <w:rsid w:val="002A6158"/>
    <w:rsid w:val="002A726D"/>
    <w:rsid w:val="002A744B"/>
    <w:rsid w:val="002A7DC3"/>
    <w:rsid w:val="002B2BFC"/>
    <w:rsid w:val="002B49CC"/>
    <w:rsid w:val="002B6635"/>
    <w:rsid w:val="002B70A5"/>
    <w:rsid w:val="002C087A"/>
    <w:rsid w:val="002C35A2"/>
    <w:rsid w:val="002C4187"/>
    <w:rsid w:val="002D13F1"/>
    <w:rsid w:val="002D2027"/>
    <w:rsid w:val="002D4055"/>
    <w:rsid w:val="002D48C2"/>
    <w:rsid w:val="002D5AE5"/>
    <w:rsid w:val="002D65B7"/>
    <w:rsid w:val="002E0A86"/>
    <w:rsid w:val="002E0FA4"/>
    <w:rsid w:val="002E1A55"/>
    <w:rsid w:val="002E21F3"/>
    <w:rsid w:val="002E28F4"/>
    <w:rsid w:val="002E4F6D"/>
    <w:rsid w:val="002E4FED"/>
    <w:rsid w:val="002E5888"/>
    <w:rsid w:val="002E7255"/>
    <w:rsid w:val="002F06F8"/>
    <w:rsid w:val="002F2A39"/>
    <w:rsid w:val="002F4813"/>
    <w:rsid w:val="002F5A0C"/>
    <w:rsid w:val="0030197F"/>
    <w:rsid w:val="0030313C"/>
    <w:rsid w:val="00303858"/>
    <w:rsid w:val="00303E2B"/>
    <w:rsid w:val="003049CD"/>
    <w:rsid w:val="00310487"/>
    <w:rsid w:val="00313E3D"/>
    <w:rsid w:val="00314674"/>
    <w:rsid w:val="00315413"/>
    <w:rsid w:val="00315F0A"/>
    <w:rsid w:val="00320261"/>
    <w:rsid w:val="00320708"/>
    <w:rsid w:val="0032214A"/>
    <w:rsid w:val="00324100"/>
    <w:rsid w:val="00325BE9"/>
    <w:rsid w:val="00331336"/>
    <w:rsid w:val="003331C7"/>
    <w:rsid w:val="00335195"/>
    <w:rsid w:val="00336066"/>
    <w:rsid w:val="003400B1"/>
    <w:rsid w:val="003441E2"/>
    <w:rsid w:val="00345EBE"/>
    <w:rsid w:val="00346993"/>
    <w:rsid w:val="00351078"/>
    <w:rsid w:val="0035275C"/>
    <w:rsid w:val="00352FF5"/>
    <w:rsid w:val="0035502D"/>
    <w:rsid w:val="00355584"/>
    <w:rsid w:val="003566BB"/>
    <w:rsid w:val="00360618"/>
    <w:rsid w:val="003610F3"/>
    <w:rsid w:val="00364B78"/>
    <w:rsid w:val="00373150"/>
    <w:rsid w:val="00373559"/>
    <w:rsid w:val="0037437C"/>
    <w:rsid w:val="00375C2A"/>
    <w:rsid w:val="00375F3F"/>
    <w:rsid w:val="00380550"/>
    <w:rsid w:val="003807B9"/>
    <w:rsid w:val="003810E6"/>
    <w:rsid w:val="003870E4"/>
    <w:rsid w:val="003909AD"/>
    <w:rsid w:val="00394CEB"/>
    <w:rsid w:val="00397264"/>
    <w:rsid w:val="0039791B"/>
    <w:rsid w:val="003A13B5"/>
    <w:rsid w:val="003A287D"/>
    <w:rsid w:val="003A3148"/>
    <w:rsid w:val="003A3A42"/>
    <w:rsid w:val="003A5352"/>
    <w:rsid w:val="003A62D4"/>
    <w:rsid w:val="003B0BB6"/>
    <w:rsid w:val="003B0EA5"/>
    <w:rsid w:val="003B27D8"/>
    <w:rsid w:val="003B6916"/>
    <w:rsid w:val="003C139A"/>
    <w:rsid w:val="003C22CD"/>
    <w:rsid w:val="003C2AFA"/>
    <w:rsid w:val="003C3648"/>
    <w:rsid w:val="003C4D44"/>
    <w:rsid w:val="003D4701"/>
    <w:rsid w:val="003D7708"/>
    <w:rsid w:val="003D7C63"/>
    <w:rsid w:val="003E151D"/>
    <w:rsid w:val="003E2FE5"/>
    <w:rsid w:val="003E463B"/>
    <w:rsid w:val="003E4C10"/>
    <w:rsid w:val="003E64A8"/>
    <w:rsid w:val="003F30C9"/>
    <w:rsid w:val="003F33FC"/>
    <w:rsid w:val="003F34EA"/>
    <w:rsid w:val="003F35BD"/>
    <w:rsid w:val="003F6B90"/>
    <w:rsid w:val="003F7A09"/>
    <w:rsid w:val="004008C1"/>
    <w:rsid w:val="0040099C"/>
    <w:rsid w:val="004014A1"/>
    <w:rsid w:val="00401C35"/>
    <w:rsid w:val="00402907"/>
    <w:rsid w:val="00402B1B"/>
    <w:rsid w:val="0040317C"/>
    <w:rsid w:val="00407086"/>
    <w:rsid w:val="00410AFC"/>
    <w:rsid w:val="004134AF"/>
    <w:rsid w:val="004166A0"/>
    <w:rsid w:val="00420B8F"/>
    <w:rsid w:val="00420DE0"/>
    <w:rsid w:val="0042535E"/>
    <w:rsid w:val="00427AD7"/>
    <w:rsid w:val="00433BE2"/>
    <w:rsid w:val="00433C2B"/>
    <w:rsid w:val="004353A0"/>
    <w:rsid w:val="004358EB"/>
    <w:rsid w:val="0043591E"/>
    <w:rsid w:val="004370B0"/>
    <w:rsid w:val="004371E0"/>
    <w:rsid w:val="00440C86"/>
    <w:rsid w:val="00441A42"/>
    <w:rsid w:val="0044270C"/>
    <w:rsid w:val="0044301E"/>
    <w:rsid w:val="0045058F"/>
    <w:rsid w:val="00451695"/>
    <w:rsid w:val="0045616D"/>
    <w:rsid w:val="004562D9"/>
    <w:rsid w:val="00456FAE"/>
    <w:rsid w:val="0045765B"/>
    <w:rsid w:val="004601CB"/>
    <w:rsid w:val="0046086E"/>
    <w:rsid w:val="00460F4F"/>
    <w:rsid w:val="00462E2B"/>
    <w:rsid w:val="00462F4F"/>
    <w:rsid w:val="00465335"/>
    <w:rsid w:val="0046799F"/>
    <w:rsid w:val="00470D81"/>
    <w:rsid w:val="0047232D"/>
    <w:rsid w:val="0047476A"/>
    <w:rsid w:val="0047608C"/>
    <w:rsid w:val="00476604"/>
    <w:rsid w:val="00482BD4"/>
    <w:rsid w:val="004849F0"/>
    <w:rsid w:val="00486F2A"/>
    <w:rsid w:val="004939FA"/>
    <w:rsid w:val="0049472E"/>
    <w:rsid w:val="004A54AF"/>
    <w:rsid w:val="004A584A"/>
    <w:rsid w:val="004A6E6B"/>
    <w:rsid w:val="004B3F49"/>
    <w:rsid w:val="004B4876"/>
    <w:rsid w:val="004C008E"/>
    <w:rsid w:val="004C4091"/>
    <w:rsid w:val="004D0EBB"/>
    <w:rsid w:val="004D214F"/>
    <w:rsid w:val="004D3DE8"/>
    <w:rsid w:val="004D4556"/>
    <w:rsid w:val="004D6C05"/>
    <w:rsid w:val="004D72C3"/>
    <w:rsid w:val="004E0239"/>
    <w:rsid w:val="004E44F8"/>
    <w:rsid w:val="004E7D2B"/>
    <w:rsid w:val="004F4E71"/>
    <w:rsid w:val="004F7C18"/>
    <w:rsid w:val="00500970"/>
    <w:rsid w:val="005016BB"/>
    <w:rsid w:val="005045B9"/>
    <w:rsid w:val="00507821"/>
    <w:rsid w:val="0051097C"/>
    <w:rsid w:val="005113E0"/>
    <w:rsid w:val="0051141C"/>
    <w:rsid w:val="005150AA"/>
    <w:rsid w:val="005169BD"/>
    <w:rsid w:val="00517D8E"/>
    <w:rsid w:val="00520648"/>
    <w:rsid w:val="005223F2"/>
    <w:rsid w:val="00523845"/>
    <w:rsid w:val="00523E73"/>
    <w:rsid w:val="00524E1E"/>
    <w:rsid w:val="005262E4"/>
    <w:rsid w:val="00526432"/>
    <w:rsid w:val="00526CEC"/>
    <w:rsid w:val="00527035"/>
    <w:rsid w:val="00527497"/>
    <w:rsid w:val="005278FC"/>
    <w:rsid w:val="005331BB"/>
    <w:rsid w:val="00533CA6"/>
    <w:rsid w:val="00533F54"/>
    <w:rsid w:val="00536979"/>
    <w:rsid w:val="005369E1"/>
    <w:rsid w:val="0053737F"/>
    <w:rsid w:val="00537449"/>
    <w:rsid w:val="00537663"/>
    <w:rsid w:val="00550888"/>
    <w:rsid w:val="00551D32"/>
    <w:rsid w:val="0055315D"/>
    <w:rsid w:val="00554DD6"/>
    <w:rsid w:val="00555307"/>
    <w:rsid w:val="005565C1"/>
    <w:rsid w:val="0055710C"/>
    <w:rsid w:val="00562664"/>
    <w:rsid w:val="00562B47"/>
    <w:rsid w:val="00563A0D"/>
    <w:rsid w:val="00563B11"/>
    <w:rsid w:val="00566492"/>
    <w:rsid w:val="005669ED"/>
    <w:rsid w:val="00566B82"/>
    <w:rsid w:val="00570A69"/>
    <w:rsid w:val="00573163"/>
    <w:rsid w:val="00582FBD"/>
    <w:rsid w:val="00583B0D"/>
    <w:rsid w:val="00586D4D"/>
    <w:rsid w:val="005908EF"/>
    <w:rsid w:val="005919B9"/>
    <w:rsid w:val="00592264"/>
    <w:rsid w:val="005A178D"/>
    <w:rsid w:val="005A3CD2"/>
    <w:rsid w:val="005A65CE"/>
    <w:rsid w:val="005A6F3D"/>
    <w:rsid w:val="005B219D"/>
    <w:rsid w:val="005B2A6E"/>
    <w:rsid w:val="005B55F5"/>
    <w:rsid w:val="005B5E54"/>
    <w:rsid w:val="005B6C6C"/>
    <w:rsid w:val="005B6E6F"/>
    <w:rsid w:val="005B73D1"/>
    <w:rsid w:val="005C0822"/>
    <w:rsid w:val="005C0840"/>
    <w:rsid w:val="005C1FE5"/>
    <w:rsid w:val="005C29E4"/>
    <w:rsid w:val="005C4E03"/>
    <w:rsid w:val="005C547D"/>
    <w:rsid w:val="005D1DB6"/>
    <w:rsid w:val="005D2824"/>
    <w:rsid w:val="005D3270"/>
    <w:rsid w:val="005D45E7"/>
    <w:rsid w:val="005D47CC"/>
    <w:rsid w:val="005D5149"/>
    <w:rsid w:val="005D5FE7"/>
    <w:rsid w:val="005D63F6"/>
    <w:rsid w:val="005D6853"/>
    <w:rsid w:val="005E082F"/>
    <w:rsid w:val="005E3185"/>
    <w:rsid w:val="005E3AC3"/>
    <w:rsid w:val="005E4865"/>
    <w:rsid w:val="005E685D"/>
    <w:rsid w:val="005E6D84"/>
    <w:rsid w:val="005E72C6"/>
    <w:rsid w:val="005F0D54"/>
    <w:rsid w:val="005F111A"/>
    <w:rsid w:val="005F305E"/>
    <w:rsid w:val="005F51D2"/>
    <w:rsid w:val="005F5278"/>
    <w:rsid w:val="005F7378"/>
    <w:rsid w:val="005F7ABF"/>
    <w:rsid w:val="005F7CE8"/>
    <w:rsid w:val="006024D2"/>
    <w:rsid w:val="00603058"/>
    <w:rsid w:val="0060402D"/>
    <w:rsid w:val="00604A7C"/>
    <w:rsid w:val="00605FC2"/>
    <w:rsid w:val="0060741E"/>
    <w:rsid w:val="00607480"/>
    <w:rsid w:val="0061122C"/>
    <w:rsid w:val="006118B0"/>
    <w:rsid w:val="00612386"/>
    <w:rsid w:val="00614DC9"/>
    <w:rsid w:val="00615E05"/>
    <w:rsid w:val="0061703B"/>
    <w:rsid w:val="0062685B"/>
    <w:rsid w:val="00626B72"/>
    <w:rsid w:val="00632ECB"/>
    <w:rsid w:val="00633856"/>
    <w:rsid w:val="00633C53"/>
    <w:rsid w:val="0063799E"/>
    <w:rsid w:val="00640914"/>
    <w:rsid w:val="00642338"/>
    <w:rsid w:val="006437E1"/>
    <w:rsid w:val="0064522C"/>
    <w:rsid w:val="0065123C"/>
    <w:rsid w:val="006520FD"/>
    <w:rsid w:val="006541B5"/>
    <w:rsid w:val="006608DF"/>
    <w:rsid w:val="00661F73"/>
    <w:rsid w:val="00662696"/>
    <w:rsid w:val="0066556F"/>
    <w:rsid w:val="0066697C"/>
    <w:rsid w:val="00670D72"/>
    <w:rsid w:val="00670F93"/>
    <w:rsid w:val="00681462"/>
    <w:rsid w:val="006837E3"/>
    <w:rsid w:val="00684A09"/>
    <w:rsid w:val="0068522B"/>
    <w:rsid w:val="0068585B"/>
    <w:rsid w:val="00686FBC"/>
    <w:rsid w:val="00687053"/>
    <w:rsid w:val="006900A3"/>
    <w:rsid w:val="00695E68"/>
    <w:rsid w:val="006976B3"/>
    <w:rsid w:val="006A093A"/>
    <w:rsid w:val="006A1D29"/>
    <w:rsid w:val="006A306C"/>
    <w:rsid w:val="006A46C2"/>
    <w:rsid w:val="006A52DC"/>
    <w:rsid w:val="006A7098"/>
    <w:rsid w:val="006B2FB7"/>
    <w:rsid w:val="006B37DE"/>
    <w:rsid w:val="006B51D9"/>
    <w:rsid w:val="006B7CD6"/>
    <w:rsid w:val="006C0947"/>
    <w:rsid w:val="006C0CE0"/>
    <w:rsid w:val="006C2790"/>
    <w:rsid w:val="006C30DE"/>
    <w:rsid w:val="006C48A6"/>
    <w:rsid w:val="006C59E1"/>
    <w:rsid w:val="006C5C69"/>
    <w:rsid w:val="006C665C"/>
    <w:rsid w:val="006C6E3E"/>
    <w:rsid w:val="006D0170"/>
    <w:rsid w:val="006D2C2A"/>
    <w:rsid w:val="006D5659"/>
    <w:rsid w:val="006E09D7"/>
    <w:rsid w:val="006E1BF0"/>
    <w:rsid w:val="006E59F1"/>
    <w:rsid w:val="006E658F"/>
    <w:rsid w:val="006E74CE"/>
    <w:rsid w:val="006F2066"/>
    <w:rsid w:val="006F29B6"/>
    <w:rsid w:val="006F40FF"/>
    <w:rsid w:val="006F442F"/>
    <w:rsid w:val="006F50EF"/>
    <w:rsid w:val="006F750B"/>
    <w:rsid w:val="00701C0A"/>
    <w:rsid w:val="007021C5"/>
    <w:rsid w:val="0070258F"/>
    <w:rsid w:val="00702E71"/>
    <w:rsid w:val="00703C88"/>
    <w:rsid w:val="00703D50"/>
    <w:rsid w:val="007079A0"/>
    <w:rsid w:val="00711BC9"/>
    <w:rsid w:val="00713ECA"/>
    <w:rsid w:val="00714B9E"/>
    <w:rsid w:val="00717CBE"/>
    <w:rsid w:val="0072157A"/>
    <w:rsid w:val="007228C2"/>
    <w:rsid w:val="0072634C"/>
    <w:rsid w:val="00726DEE"/>
    <w:rsid w:val="0073054B"/>
    <w:rsid w:val="00730793"/>
    <w:rsid w:val="0073152A"/>
    <w:rsid w:val="00731CE4"/>
    <w:rsid w:val="00732C75"/>
    <w:rsid w:val="007355DF"/>
    <w:rsid w:val="00737F7A"/>
    <w:rsid w:val="0074255B"/>
    <w:rsid w:val="007430A2"/>
    <w:rsid w:val="00743BF5"/>
    <w:rsid w:val="0074476E"/>
    <w:rsid w:val="00744F45"/>
    <w:rsid w:val="007465C1"/>
    <w:rsid w:val="00747298"/>
    <w:rsid w:val="00747F1E"/>
    <w:rsid w:val="00747FD9"/>
    <w:rsid w:val="007502D0"/>
    <w:rsid w:val="007511C0"/>
    <w:rsid w:val="00753CB6"/>
    <w:rsid w:val="007565D7"/>
    <w:rsid w:val="0075767F"/>
    <w:rsid w:val="00760A71"/>
    <w:rsid w:val="007613BB"/>
    <w:rsid w:val="007628F1"/>
    <w:rsid w:val="00763136"/>
    <w:rsid w:val="00764C91"/>
    <w:rsid w:val="0076507C"/>
    <w:rsid w:val="00765653"/>
    <w:rsid w:val="007672DB"/>
    <w:rsid w:val="00767474"/>
    <w:rsid w:val="00767CF5"/>
    <w:rsid w:val="007728DE"/>
    <w:rsid w:val="00775138"/>
    <w:rsid w:val="00780C57"/>
    <w:rsid w:val="00780CE1"/>
    <w:rsid w:val="00782724"/>
    <w:rsid w:val="00782A72"/>
    <w:rsid w:val="0078326E"/>
    <w:rsid w:val="007840D9"/>
    <w:rsid w:val="00784362"/>
    <w:rsid w:val="00785229"/>
    <w:rsid w:val="00787A96"/>
    <w:rsid w:val="00787CF7"/>
    <w:rsid w:val="00787D6D"/>
    <w:rsid w:val="00787F23"/>
    <w:rsid w:val="0079560F"/>
    <w:rsid w:val="00796619"/>
    <w:rsid w:val="007973D3"/>
    <w:rsid w:val="007A360F"/>
    <w:rsid w:val="007A3759"/>
    <w:rsid w:val="007A4072"/>
    <w:rsid w:val="007A4883"/>
    <w:rsid w:val="007A6000"/>
    <w:rsid w:val="007B0195"/>
    <w:rsid w:val="007B3DB9"/>
    <w:rsid w:val="007B42A4"/>
    <w:rsid w:val="007B43D4"/>
    <w:rsid w:val="007B6549"/>
    <w:rsid w:val="007B66B3"/>
    <w:rsid w:val="007B6E56"/>
    <w:rsid w:val="007C1909"/>
    <w:rsid w:val="007C1E44"/>
    <w:rsid w:val="007D10FE"/>
    <w:rsid w:val="007D29BA"/>
    <w:rsid w:val="007D3378"/>
    <w:rsid w:val="007D671B"/>
    <w:rsid w:val="007E1AA5"/>
    <w:rsid w:val="007E261D"/>
    <w:rsid w:val="007E64F1"/>
    <w:rsid w:val="007F059B"/>
    <w:rsid w:val="007F1B09"/>
    <w:rsid w:val="007F338D"/>
    <w:rsid w:val="007F6037"/>
    <w:rsid w:val="007F6389"/>
    <w:rsid w:val="007F6B70"/>
    <w:rsid w:val="007F77A0"/>
    <w:rsid w:val="00800069"/>
    <w:rsid w:val="00804DD6"/>
    <w:rsid w:val="00805FF5"/>
    <w:rsid w:val="00807277"/>
    <w:rsid w:val="00807599"/>
    <w:rsid w:val="00810334"/>
    <w:rsid w:val="00811C04"/>
    <w:rsid w:val="00814365"/>
    <w:rsid w:val="008143A6"/>
    <w:rsid w:val="008162B2"/>
    <w:rsid w:val="008211DB"/>
    <w:rsid w:val="00822353"/>
    <w:rsid w:val="008227FB"/>
    <w:rsid w:val="008264F8"/>
    <w:rsid w:val="008277C3"/>
    <w:rsid w:val="008309BB"/>
    <w:rsid w:val="008323CE"/>
    <w:rsid w:val="00832C81"/>
    <w:rsid w:val="008344BE"/>
    <w:rsid w:val="00834DFD"/>
    <w:rsid w:val="00835545"/>
    <w:rsid w:val="008356E3"/>
    <w:rsid w:val="00837961"/>
    <w:rsid w:val="008419A4"/>
    <w:rsid w:val="00841F1A"/>
    <w:rsid w:val="008445CC"/>
    <w:rsid w:val="00847A46"/>
    <w:rsid w:val="00851594"/>
    <w:rsid w:val="008518E2"/>
    <w:rsid w:val="00854F23"/>
    <w:rsid w:val="008579EC"/>
    <w:rsid w:val="00861459"/>
    <w:rsid w:val="00862490"/>
    <w:rsid w:val="00862E07"/>
    <w:rsid w:val="00873802"/>
    <w:rsid w:val="00876ACD"/>
    <w:rsid w:val="00882677"/>
    <w:rsid w:val="0088305D"/>
    <w:rsid w:val="00883861"/>
    <w:rsid w:val="008845CC"/>
    <w:rsid w:val="0088461B"/>
    <w:rsid w:val="008846C3"/>
    <w:rsid w:val="00884AFF"/>
    <w:rsid w:val="0088561C"/>
    <w:rsid w:val="00892405"/>
    <w:rsid w:val="00895BE5"/>
    <w:rsid w:val="0089610D"/>
    <w:rsid w:val="00897475"/>
    <w:rsid w:val="008A2032"/>
    <w:rsid w:val="008A213C"/>
    <w:rsid w:val="008A218D"/>
    <w:rsid w:val="008A3A9D"/>
    <w:rsid w:val="008A42CB"/>
    <w:rsid w:val="008A4DA4"/>
    <w:rsid w:val="008A6067"/>
    <w:rsid w:val="008A799A"/>
    <w:rsid w:val="008A7E3A"/>
    <w:rsid w:val="008B0569"/>
    <w:rsid w:val="008B19A1"/>
    <w:rsid w:val="008B3306"/>
    <w:rsid w:val="008B4255"/>
    <w:rsid w:val="008B66A2"/>
    <w:rsid w:val="008B7DAC"/>
    <w:rsid w:val="008C01E5"/>
    <w:rsid w:val="008C1B25"/>
    <w:rsid w:val="008C403B"/>
    <w:rsid w:val="008C5CE3"/>
    <w:rsid w:val="008C6312"/>
    <w:rsid w:val="008D138A"/>
    <w:rsid w:val="008D2222"/>
    <w:rsid w:val="008D2F03"/>
    <w:rsid w:val="008D3688"/>
    <w:rsid w:val="008D48E2"/>
    <w:rsid w:val="008E222D"/>
    <w:rsid w:val="008E6846"/>
    <w:rsid w:val="008E7289"/>
    <w:rsid w:val="008E7787"/>
    <w:rsid w:val="008F09B6"/>
    <w:rsid w:val="008F0E19"/>
    <w:rsid w:val="008F0EAE"/>
    <w:rsid w:val="008F3102"/>
    <w:rsid w:val="008F381F"/>
    <w:rsid w:val="008F41F1"/>
    <w:rsid w:val="008F4F12"/>
    <w:rsid w:val="00901774"/>
    <w:rsid w:val="00901A11"/>
    <w:rsid w:val="00902134"/>
    <w:rsid w:val="0090693E"/>
    <w:rsid w:val="00912D5C"/>
    <w:rsid w:val="00913F85"/>
    <w:rsid w:val="009163C8"/>
    <w:rsid w:val="00920441"/>
    <w:rsid w:val="00922AF9"/>
    <w:rsid w:val="009240C1"/>
    <w:rsid w:val="00925339"/>
    <w:rsid w:val="00926535"/>
    <w:rsid w:val="00927100"/>
    <w:rsid w:val="00931B0B"/>
    <w:rsid w:val="00940E36"/>
    <w:rsid w:val="009440F8"/>
    <w:rsid w:val="00944C95"/>
    <w:rsid w:val="00946410"/>
    <w:rsid w:val="009470F5"/>
    <w:rsid w:val="00947452"/>
    <w:rsid w:val="00947A7E"/>
    <w:rsid w:val="0095076C"/>
    <w:rsid w:val="00950C37"/>
    <w:rsid w:val="009539DC"/>
    <w:rsid w:val="00960D2C"/>
    <w:rsid w:val="009709DD"/>
    <w:rsid w:val="00972297"/>
    <w:rsid w:val="00972C19"/>
    <w:rsid w:val="00973C5A"/>
    <w:rsid w:val="00975411"/>
    <w:rsid w:val="00980132"/>
    <w:rsid w:val="0098444C"/>
    <w:rsid w:val="009859FA"/>
    <w:rsid w:val="009900CF"/>
    <w:rsid w:val="00990A0B"/>
    <w:rsid w:val="00990DD4"/>
    <w:rsid w:val="00992042"/>
    <w:rsid w:val="00992B5B"/>
    <w:rsid w:val="00994653"/>
    <w:rsid w:val="00994D85"/>
    <w:rsid w:val="009959AF"/>
    <w:rsid w:val="009965D1"/>
    <w:rsid w:val="009970AC"/>
    <w:rsid w:val="0099783D"/>
    <w:rsid w:val="00997C02"/>
    <w:rsid w:val="009A1038"/>
    <w:rsid w:val="009A18A0"/>
    <w:rsid w:val="009A3E3B"/>
    <w:rsid w:val="009A4AB4"/>
    <w:rsid w:val="009A5687"/>
    <w:rsid w:val="009B1317"/>
    <w:rsid w:val="009B17D1"/>
    <w:rsid w:val="009B2F88"/>
    <w:rsid w:val="009B49D8"/>
    <w:rsid w:val="009B7FC7"/>
    <w:rsid w:val="009C041F"/>
    <w:rsid w:val="009C0AE6"/>
    <w:rsid w:val="009C0B5F"/>
    <w:rsid w:val="009C1EF7"/>
    <w:rsid w:val="009C66E3"/>
    <w:rsid w:val="009C6CBD"/>
    <w:rsid w:val="009D00E8"/>
    <w:rsid w:val="009D188E"/>
    <w:rsid w:val="009D4ABA"/>
    <w:rsid w:val="009D7637"/>
    <w:rsid w:val="009E08A8"/>
    <w:rsid w:val="009E4D26"/>
    <w:rsid w:val="009E6343"/>
    <w:rsid w:val="00A01A08"/>
    <w:rsid w:val="00A03600"/>
    <w:rsid w:val="00A0664C"/>
    <w:rsid w:val="00A1018B"/>
    <w:rsid w:val="00A12402"/>
    <w:rsid w:val="00A14643"/>
    <w:rsid w:val="00A15117"/>
    <w:rsid w:val="00A203F8"/>
    <w:rsid w:val="00A21F8F"/>
    <w:rsid w:val="00A24BF0"/>
    <w:rsid w:val="00A25080"/>
    <w:rsid w:val="00A26799"/>
    <w:rsid w:val="00A30A8D"/>
    <w:rsid w:val="00A30C6F"/>
    <w:rsid w:val="00A32213"/>
    <w:rsid w:val="00A341D5"/>
    <w:rsid w:val="00A41452"/>
    <w:rsid w:val="00A416B4"/>
    <w:rsid w:val="00A42EC6"/>
    <w:rsid w:val="00A434F8"/>
    <w:rsid w:val="00A45AB0"/>
    <w:rsid w:val="00A45F86"/>
    <w:rsid w:val="00A465F9"/>
    <w:rsid w:val="00A52401"/>
    <w:rsid w:val="00A529A3"/>
    <w:rsid w:val="00A53CB1"/>
    <w:rsid w:val="00A53ED2"/>
    <w:rsid w:val="00A548A8"/>
    <w:rsid w:val="00A55AA2"/>
    <w:rsid w:val="00A60D8B"/>
    <w:rsid w:val="00A62EEE"/>
    <w:rsid w:val="00A63720"/>
    <w:rsid w:val="00A63CB3"/>
    <w:rsid w:val="00A66C0D"/>
    <w:rsid w:val="00A67778"/>
    <w:rsid w:val="00A67C58"/>
    <w:rsid w:val="00A67C62"/>
    <w:rsid w:val="00A724FC"/>
    <w:rsid w:val="00A7281E"/>
    <w:rsid w:val="00A73D42"/>
    <w:rsid w:val="00A8118B"/>
    <w:rsid w:val="00A813D2"/>
    <w:rsid w:val="00A81CB4"/>
    <w:rsid w:val="00A83C4B"/>
    <w:rsid w:val="00A83E21"/>
    <w:rsid w:val="00A84637"/>
    <w:rsid w:val="00A84FCF"/>
    <w:rsid w:val="00A86267"/>
    <w:rsid w:val="00A87925"/>
    <w:rsid w:val="00A92280"/>
    <w:rsid w:val="00A92E15"/>
    <w:rsid w:val="00A946B8"/>
    <w:rsid w:val="00A955D5"/>
    <w:rsid w:val="00A95608"/>
    <w:rsid w:val="00A961B9"/>
    <w:rsid w:val="00A96752"/>
    <w:rsid w:val="00A96997"/>
    <w:rsid w:val="00A97685"/>
    <w:rsid w:val="00A97B13"/>
    <w:rsid w:val="00AA08C3"/>
    <w:rsid w:val="00AA0AC2"/>
    <w:rsid w:val="00AA529D"/>
    <w:rsid w:val="00AB0790"/>
    <w:rsid w:val="00AB2CEF"/>
    <w:rsid w:val="00AB4E54"/>
    <w:rsid w:val="00AB75B4"/>
    <w:rsid w:val="00AC0369"/>
    <w:rsid w:val="00AC03CB"/>
    <w:rsid w:val="00AC0987"/>
    <w:rsid w:val="00AC1CE9"/>
    <w:rsid w:val="00AC5D88"/>
    <w:rsid w:val="00AC5F34"/>
    <w:rsid w:val="00AC7EA0"/>
    <w:rsid w:val="00AC7F88"/>
    <w:rsid w:val="00AD2839"/>
    <w:rsid w:val="00AD3716"/>
    <w:rsid w:val="00AD3785"/>
    <w:rsid w:val="00AE012D"/>
    <w:rsid w:val="00AE12AA"/>
    <w:rsid w:val="00AE2CB1"/>
    <w:rsid w:val="00AE452A"/>
    <w:rsid w:val="00AE4742"/>
    <w:rsid w:val="00AE4CFF"/>
    <w:rsid w:val="00AE4D87"/>
    <w:rsid w:val="00AE5048"/>
    <w:rsid w:val="00AE52E1"/>
    <w:rsid w:val="00AE6FEB"/>
    <w:rsid w:val="00AF031E"/>
    <w:rsid w:val="00AF315A"/>
    <w:rsid w:val="00AF3365"/>
    <w:rsid w:val="00AF33F0"/>
    <w:rsid w:val="00AF3818"/>
    <w:rsid w:val="00AF5BC1"/>
    <w:rsid w:val="00AF6110"/>
    <w:rsid w:val="00B017F7"/>
    <w:rsid w:val="00B01D2A"/>
    <w:rsid w:val="00B02715"/>
    <w:rsid w:val="00B03BB6"/>
    <w:rsid w:val="00B05C4B"/>
    <w:rsid w:val="00B06C1E"/>
    <w:rsid w:val="00B103D0"/>
    <w:rsid w:val="00B13996"/>
    <w:rsid w:val="00B1494C"/>
    <w:rsid w:val="00B151E3"/>
    <w:rsid w:val="00B154D2"/>
    <w:rsid w:val="00B172BC"/>
    <w:rsid w:val="00B2056C"/>
    <w:rsid w:val="00B20599"/>
    <w:rsid w:val="00B23EEC"/>
    <w:rsid w:val="00B24051"/>
    <w:rsid w:val="00B24155"/>
    <w:rsid w:val="00B24179"/>
    <w:rsid w:val="00B26FE9"/>
    <w:rsid w:val="00B27D65"/>
    <w:rsid w:val="00B3195B"/>
    <w:rsid w:val="00B3253C"/>
    <w:rsid w:val="00B352B2"/>
    <w:rsid w:val="00B35E02"/>
    <w:rsid w:val="00B40E59"/>
    <w:rsid w:val="00B4195B"/>
    <w:rsid w:val="00B442C2"/>
    <w:rsid w:val="00B46481"/>
    <w:rsid w:val="00B47C2C"/>
    <w:rsid w:val="00B51D6E"/>
    <w:rsid w:val="00B5228D"/>
    <w:rsid w:val="00B53DB0"/>
    <w:rsid w:val="00B540CC"/>
    <w:rsid w:val="00B56DDB"/>
    <w:rsid w:val="00B57A44"/>
    <w:rsid w:val="00B57AA9"/>
    <w:rsid w:val="00B6090E"/>
    <w:rsid w:val="00B60EA1"/>
    <w:rsid w:val="00B62E06"/>
    <w:rsid w:val="00B64A23"/>
    <w:rsid w:val="00B65C37"/>
    <w:rsid w:val="00B66495"/>
    <w:rsid w:val="00B724EA"/>
    <w:rsid w:val="00B7258D"/>
    <w:rsid w:val="00B72898"/>
    <w:rsid w:val="00B7435E"/>
    <w:rsid w:val="00B75CA5"/>
    <w:rsid w:val="00B76ABB"/>
    <w:rsid w:val="00B8112D"/>
    <w:rsid w:val="00B85EDF"/>
    <w:rsid w:val="00B87B57"/>
    <w:rsid w:val="00B87C62"/>
    <w:rsid w:val="00B913BC"/>
    <w:rsid w:val="00B92265"/>
    <w:rsid w:val="00B94068"/>
    <w:rsid w:val="00BA0C17"/>
    <w:rsid w:val="00BA12C4"/>
    <w:rsid w:val="00BA4F48"/>
    <w:rsid w:val="00BA56E9"/>
    <w:rsid w:val="00BA5A49"/>
    <w:rsid w:val="00BB068C"/>
    <w:rsid w:val="00BB1676"/>
    <w:rsid w:val="00BB3A40"/>
    <w:rsid w:val="00BB476B"/>
    <w:rsid w:val="00BB73FC"/>
    <w:rsid w:val="00BB78C7"/>
    <w:rsid w:val="00BC4476"/>
    <w:rsid w:val="00BC7CD1"/>
    <w:rsid w:val="00BD28F5"/>
    <w:rsid w:val="00BD67B3"/>
    <w:rsid w:val="00BE2833"/>
    <w:rsid w:val="00BE2D42"/>
    <w:rsid w:val="00BE6816"/>
    <w:rsid w:val="00BE7272"/>
    <w:rsid w:val="00BF1F4C"/>
    <w:rsid w:val="00BF24BF"/>
    <w:rsid w:val="00BF3D55"/>
    <w:rsid w:val="00BF564E"/>
    <w:rsid w:val="00BF6E44"/>
    <w:rsid w:val="00BF79C9"/>
    <w:rsid w:val="00C02AE8"/>
    <w:rsid w:val="00C03BC2"/>
    <w:rsid w:val="00C06401"/>
    <w:rsid w:val="00C101CE"/>
    <w:rsid w:val="00C104DA"/>
    <w:rsid w:val="00C12D2D"/>
    <w:rsid w:val="00C15D25"/>
    <w:rsid w:val="00C16CBA"/>
    <w:rsid w:val="00C20F06"/>
    <w:rsid w:val="00C22B24"/>
    <w:rsid w:val="00C24ED3"/>
    <w:rsid w:val="00C24FB7"/>
    <w:rsid w:val="00C26101"/>
    <w:rsid w:val="00C26C07"/>
    <w:rsid w:val="00C30A8C"/>
    <w:rsid w:val="00C30B92"/>
    <w:rsid w:val="00C32805"/>
    <w:rsid w:val="00C352BF"/>
    <w:rsid w:val="00C370A0"/>
    <w:rsid w:val="00C41CD6"/>
    <w:rsid w:val="00C43FF8"/>
    <w:rsid w:val="00C46D9F"/>
    <w:rsid w:val="00C46E17"/>
    <w:rsid w:val="00C476A2"/>
    <w:rsid w:val="00C479CF"/>
    <w:rsid w:val="00C50AF4"/>
    <w:rsid w:val="00C53F27"/>
    <w:rsid w:val="00C56033"/>
    <w:rsid w:val="00C56110"/>
    <w:rsid w:val="00C60FE8"/>
    <w:rsid w:val="00C613FE"/>
    <w:rsid w:val="00C62366"/>
    <w:rsid w:val="00C62DA2"/>
    <w:rsid w:val="00C63EAA"/>
    <w:rsid w:val="00C6490D"/>
    <w:rsid w:val="00C67853"/>
    <w:rsid w:val="00C71805"/>
    <w:rsid w:val="00C732D3"/>
    <w:rsid w:val="00C73AF2"/>
    <w:rsid w:val="00C73DA2"/>
    <w:rsid w:val="00C759B6"/>
    <w:rsid w:val="00C7688D"/>
    <w:rsid w:val="00C855C4"/>
    <w:rsid w:val="00C94114"/>
    <w:rsid w:val="00C941EB"/>
    <w:rsid w:val="00C949E9"/>
    <w:rsid w:val="00C949ED"/>
    <w:rsid w:val="00C9514D"/>
    <w:rsid w:val="00C97F17"/>
    <w:rsid w:val="00CA1C0E"/>
    <w:rsid w:val="00CA3588"/>
    <w:rsid w:val="00CB0025"/>
    <w:rsid w:val="00CB012B"/>
    <w:rsid w:val="00CB1662"/>
    <w:rsid w:val="00CB386F"/>
    <w:rsid w:val="00CB3E02"/>
    <w:rsid w:val="00CB51BA"/>
    <w:rsid w:val="00CB591A"/>
    <w:rsid w:val="00CC1C40"/>
    <w:rsid w:val="00CC7919"/>
    <w:rsid w:val="00CD3BA3"/>
    <w:rsid w:val="00CD4DF2"/>
    <w:rsid w:val="00CD56FD"/>
    <w:rsid w:val="00CE2391"/>
    <w:rsid w:val="00CE3550"/>
    <w:rsid w:val="00CE7102"/>
    <w:rsid w:val="00CF02F6"/>
    <w:rsid w:val="00CF22C7"/>
    <w:rsid w:val="00CF2A29"/>
    <w:rsid w:val="00CF32AA"/>
    <w:rsid w:val="00CF44BD"/>
    <w:rsid w:val="00CF545E"/>
    <w:rsid w:val="00CF715A"/>
    <w:rsid w:val="00CF7DD9"/>
    <w:rsid w:val="00D03B8F"/>
    <w:rsid w:val="00D066BB"/>
    <w:rsid w:val="00D06895"/>
    <w:rsid w:val="00D06BB9"/>
    <w:rsid w:val="00D06D83"/>
    <w:rsid w:val="00D06E4A"/>
    <w:rsid w:val="00D1138E"/>
    <w:rsid w:val="00D132CB"/>
    <w:rsid w:val="00D161B7"/>
    <w:rsid w:val="00D23BEA"/>
    <w:rsid w:val="00D2504F"/>
    <w:rsid w:val="00D25A02"/>
    <w:rsid w:val="00D304A4"/>
    <w:rsid w:val="00D30810"/>
    <w:rsid w:val="00D3148C"/>
    <w:rsid w:val="00D31B60"/>
    <w:rsid w:val="00D33882"/>
    <w:rsid w:val="00D33BA9"/>
    <w:rsid w:val="00D3598B"/>
    <w:rsid w:val="00D36D50"/>
    <w:rsid w:val="00D37526"/>
    <w:rsid w:val="00D417F3"/>
    <w:rsid w:val="00D41BCB"/>
    <w:rsid w:val="00D46D42"/>
    <w:rsid w:val="00D52C15"/>
    <w:rsid w:val="00D54EA0"/>
    <w:rsid w:val="00D55255"/>
    <w:rsid w:val="00D561FB"/>
    <w:rsid w:val="00D57790"/>
    <w:rsid w:val="00D656A8"/>
    <w:rsid w:val="00D665F6"/>
    <w:rsid w:val="00D7073F"/>
    <w:rsid w:val="00D74D5D"/>
    <w:rsid w:val="00D75457"/>
    <w:rsid w:val="00D75581"/>
    <w:rsid w:val="00D75993"/>
    <w:rsid w:val="00D77B42"/>
    <w:rsid w:val="00D77D9B"/>
    <w:rsid w:val="00D77DDE"/>
    <w:rsid w:val="00D81904"/>
    <w:rsid w:val="00D83144"/>
    <w:rsid w:val="00D85162"/>
    <w:rsid w:val="00D86C6E"/>
    <w:rsid w:val="00D86E1F"/>
    <w:rsid w:val="00D91B56"/>
    <w:rsid w:val="00D92D9F"/>
    <w:rsid w:val="00D94161"/>
    <w:rsid w:val="00D9740A"/>
    <w:rsid w:val="00DA426E"/>
    <w:rsid w:val="00DA616D"/>
    <w:rsid w:val="00DA67D9"/>
    <w:rsid w:val="00DA7E57"/>
    <w:rsid w:val="00DB64A5"/>
    <w:rsid w:val="00DC489D"/>
    <w:rsid w:val="00DC531E"/>
    <w:rsid w:val="00DC63F4"/>
    <w:rsid w:val="00DC68EC"/>
    <w:rsid w:val="00DC6AAA"/>
    <w:rsid w:val="00DD0AE1"/>
    <w:rsid w:val="00DD0C6C"/>
    <w:rsid w:val="00DD0DB5"/>
    <w:rsid w:val="00DE1BF1"/>
    <w:rsid w:val="00DE4472"/>
    <w:rsid w:val="00DE795A"/>
    <w:rsid w:val="00DE7C71"/>
    <w:rsid w:val="00DE7DD9"/>
    <w:rsid w:val="00DF02CD"/>
    <w:rsid w:val="00DF1601"/>
    <w:rsid w:val="00DF4030"/>
    <w:rsid w:val="00DF4144"/>
    <w:rsid w:val="00DF45C5"/>
    <w:rsid w:val="00E02AD2"/>
    <w:rsid w:val="00E03987"/>
    <w:rsid w:val="00E063AE"/>
    <w:rsid w:val="00E11592"/>
    <w:rsid w:val="00E12001"/>
    <w:rsid w:val="00E139E0"/>
    <w:rsid w:val="00E13C04"/>
    <w:rsid w:val="00E14D1B"/>
    <w:rsid w:val="00E17377"/>
    <w:rsid w:val="00E218EC"/>
    <w:rsid w:val="00E2248D"/>
    <w:rsid w:val="00E245E9"/>
    <w:rsid w:val="00E25AD9"/>
    <w:rsid w:val="00E26AC5"/>
    <w:rsid w:val="00E27327"/>
    <w:rsid w:val="00E31B5C"/>
    <w:rsid w:val="00E32ADC"/>
    <w:rsid w:val="00E33641"/>
    <w:rsid w:val="00E33DE0"/>
    <w:rsid w:val="00E34D63"/>
    <w:rsid w:val="00E35EFD"/>
    <w:rsid w:val="00E36F1A"/>
    <w:rsid w:val="00E406E0"/>
    <w:rsid w:val="00E4197E"/>
    <w:rsid w:val="00E4204D"/>
    <w:rsid w:val="00E435D4"/>
    <w:rsid w:val="00E44767"/>
    <w:rsid w:val="00E455C2"/>
    <w:rsid w:val="00E50F70"/>
    <w:rsid w:val="00E51478"/>
    <w:rsid w:val="00E53059"/>
    <w:rsid w:val="00E53208"/>
    <w:rsid w:val="00E563C8"/>
    <w:rsid w:val="00E57501"/>
    <w:rsid w:val="00E60A40"/>
    <w:rsid w:val="00E610CA"/>
    <w:rsid w:val="00E620EE"/>
    <w:rsid w:val="00E62EAC"/>
    <w:rsid w:val="00E65640"/>
    <w:rsid w:val="00E6654B"/>
    <w:rsid w:val="00E67696"/>
    <w:rsid w:val="00E72BDD"/>
    <w:rsid w:val="00E72F3C"/>
    <w:rsid w:val="00E73149"/>
    <w:rsid w:val="00E73E26"/>
    <w:rsid w:val="00E80616"/>
    <w:rsid w:val="00E8229C"/>
    <w:rsid w:val="00E83B28"/>
    <w:rsid w:val="00E84986"/>
    <w:rsid w:val="00E85614"/>
    <w:rsid w:val="00E860EC"/>
    <w:rsid w:val="00E868FA"/>
    <w:rsid w:val="00E87033"/>
    <w:rsid w:val="00E8796E"/>
    <w:rsid w:val="00E916EF"/>
    <w:rsid w:val="00E91C00"/>
    <w:rsid w:val="00E930C8"/>
    <w:rsid w:val="00E94C31"/>
    <w:rsid w:val="00E96103"/>
    <w:rsid w:val="00E961D4"/>
    <w:rsid w:val="00E96FFA"/>
    <w:rsid w:val="00EA021F"/>
    <w:rsid w:val="00EA1E57"/>
    <w:rsid w:val="00EA344A"/>
    <w:rsid w:val="00EA4A33"/>
    <w:rsid w:val="00EA6F8C"/>
    <w:rsid w:val="00EA718D"/>
    <w:rsid w:val="00EA7363"/>
    <w:rsid w:val="00EB40D2"/>
    <w:rsid w:val="00EB6F66"/>
    <w:rsid w:val="00EC3D25"/>
    <w:rsid w:val="00EC5CB4"/>
    <w:rsid w:val="00EC5EC9"/>
    <w:rsid w:val="00EC6204"/>
    <w:rsid w:val="00EC637D"/>
    <w:rsid w:val="00EC7C1A"/>
    <w:rsid w:val="00EC7E92"/>
    <w:rsid w:val="00ED08BD"/>
    <w:rsid w:val="00ED0E07"/>
    <w:rsid w:val="00ED4197"/>
    <w:rsid w:val="00ED4273"/>
    <w:rsid w:val="00ED428A"/>
    <w:rsid w:val="00ED63BE"/>
    <w:rsid w:val="00ED702A"/>
    <w:rsid w:val="00EE1E4B"/>
    <w:rsid w:val="00EE2214"/>
    <w:rsid w:val="00EE23AB"/>
    <w:rsid w:val="00EE2B3A"/>
    <w:rsid w:val="00EE3ED3"/>
    <w:rsid w:val="00EE584F"/>
    <w:rsid w:val="00EE5ADD"/>
    <w:rsid w:val="00EE5C26"/>
    <w:rsid w:val="00EE6B12"/>
    <w:rsid w:val="00EE7C2E"/>
    <w:rsid w:val="00EF07A5"/>
    <w:rsid w:val="00EF0F43"/>
    <w:rsid w:val="00EF12B1"/>
    <w:rsid w:val="00EF3465"/>
    <w:rsid w:val="00EF419A"/>
    <w:rsid w:val="00EF49D5"/>
    <w:rsid w:val="00EF5608"/>
    <w:rsid w:val="00EF5A87"/>
    <w:rsid w:val="00EF60E5"/>
    <w:rsid w:val="00EF7D60"/>
    <w:rsid w:val="00F008A0"/>
    <w:rsid w:val="00F02A47"/>
    <w:rsid w:val="00F050EF"/>
    <w:rsid w:val="00F06339"/>
    <w:rsid w:val="00F07101"/>
    <w:rsid w:val="00F07254"/>
    <w:rsid w:val="00F077E8"/>
    <w:rsid w:val="00F07E35"/>
    <w:rsid w:val="00F10121"/>
    <w:rsid w:val="00F1261A"/>
    <w:rsid w:val="00F1327C"/>
    <w:rsid w:val="00F137F0"/>
    <w:rsid w:val="00F1421B"/>
    <w:rsid w:val="00F15826"/>
    <w:rsid w:val="00F21126"/>
    <w:rsid w:val="00F22731"/>
    <w:rsid w:val="00F24C59"/>
    <w:rsid w:val="00F277C8"/>
    <w:rsid w:val="00F30CEB"/>
    <w:rsid w:val="00F329E7"/>
    <w:rsid w:val="00F3727F"/>
    <w:rsid w:val="00F40C1D"/>
    <w:rsid w:val="00F41EFF"/>
    <w:rsid w:val="00F43591"/>
    <w:rsid w:val="00F44406"/>
    <w:rsid w:val="00F4535A"/>
    <w:rsid w:val="00F500E2"/>
    <w:rsid w:val="00F50B9A"/>
    <w:rsid w:val="00F528B2"/>
    <w:rsid w:val="00F53900"/>
    <w:rsid w:val="00F56A2A"/>
    <w:rsid w:val="00F60BA8"/>
    <w:rsid w:val="00F60F15"/>
    <w:rsid w:val="00F62EFC"/>
    <w:rsid w:val="00F632EE"/>
    <w:rsid w:val="00F63917"/>
    <w:rsid w:val="00F63C7B"/>
    <w:rsid w:val="00F6703B"/>
    <w:rsid w:val="00F671B4"/>
    <w:rsid w:val="00F672DF"/>
    <w:rsid w:val="00F720A9"/>
    <w:rsid w:val="00F720F5"/>
    <w:rsid w:val="00F748BF"/>
    <w:rsid w:val="00F753BC"/>
    <w:rsid w:val="00F77759"/>
    <w:rsid w:val="00F8127A"/>
    <w:rsid w:val="00F81DCF"/>
    <w:rsid w:val="00F825DC"/>
    <w:rsid w:val="00F82CEF"/>
    <w:rsid w:val="00F852E4"/>
    <w:rsid w:val="00F85C31"/>
    <w:rsid w:val="00F868C6"/>
    <w:rsid w:val="00F90B1A"/>
    <w:rsid w:val="00F91987"/>
    <w:rsid w:val="00F933F7"/>
    <w:rsid w:val="00F9498B"/>
    <w:rsid w:val="00F94A63"/>
    <w:rsid w:val="00F9597A"/>
    <w:rsid w:val="00F962FA"/>
    <w:rsid w:val="00F97595"/>
    <w:rsid w:val="00F97A05"/>
    <w:rsid w:val="00FA0393"/>
    <w:rsid w:val="00FA0E32"/>
    <w:rsid w:val="00FA1997"/>
    <w:rsid w:val="00FA2326"/>
    <w:rsid w:val="00FA2A4A"/>
    <w:rsid w:val="00FA407B"/>
    <w:rsid w:val="00FA5388"/>
    <w:rsid w:val="00FA757E"/>
    <w:rsid w:val="00FA7AE0"/>
    <w:rsid w:val="00FB1B21"/>
    <w:rsid w:val="00FB1C64"/>
    <w:rsid w:val="00FB34AE"/>
    <w:rsid w:val="00FC292E"/>
    <w:rsid w:val="00FC2DA9"/>
    <w:rsid w:val="00FC3D4D"/>
    <w:rsid w:val="00FC53C5"/>
    <w:rsid w:val="00FD0402"/>
    <w:rsid w:val="00FD1205"/>
    <w:rsid w:val="00FD1BEC"/>
    <w:rsid w:val="00FD2202"/>
    <w:rsid w:val="00FD3211"/>
    <w:rsid w:val="00FE18FD"/>
    <w:rsid w:val="00FE5BB0"/>
    <w:rsid w:val="00FE5C90"/>
    <w:rsid w:val="00FE6C1A"/>
    <w:rsid w:val="00FE7E54"/>
    <w:rsid w:val="00FF061D"/>
    <w:rsid w:val="00FF162E"/>
    <w:rsid w:val="00F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4A9BB"/>
  <w15:chartTrackingRefBased/>
  <w15:docId w15:val="{817FAD36-E8E0-4DE5-B74F-589286E8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47A46"/>
    <w:pPr>
      <w:widowControl w:val="0"/>
    </w:pPr>
    <w:rPr>
      <w:rFonts w:ascii="Arial" w:eastAsia="微軟正黑體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">
    <w:name w:val="toc 1"/>
    <w:aliases w:val="目錄 2020"/>
    <w:basedOn w:val="a"/>
    <w:next w:val="a"/>
    <w:autoRedefine/>
    <w:uiPriority w:val="39"/>
    <w:qFormat/>
    <w:rsid w:val="00633C53"/>
    <w:pPr>
      <w:spacing w:before="360"/>
    </w:pPr>
    <w:rPr>
      <w:rFonts w:ascii="Cambria" w:eastAsia="標楷體" w:hAnsi="Cambria"/>
      <w:bCs/>
      <w:caps/>
      <w:sz w:val="28"/>
      <w:szCs w:val="24"/>
    </w:rPr>
  </w:style>
  <w:style w:type="paragraph" w:styleId="a3">
    <w:name w:val="header"/>
    <w:basedOn w:val="a"/>
    <w:link w:val="a4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80616"/>
    <w:rPr>
      <w:rFonts w:ascii="Arial" w:eastAsia="微軟正黑體" w:hAnsi="Arial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80616"/>
    <w:rPr>
      <w:rFonts w:ascii="Arial" w:eastAsia="微軟正黑體" w:hAnsi="Arial" w:cs="Times New Roman"/>
      <w:sz w:val="20"/>
      <w:szCs w:val="20"/>
    </w:rPr>
  </w:style>
  <w:style w:type="table" w:customStyle="1" w:styleId="10">
    <w:name w:val="表格格線1"/>
    <w:basedOn w:val="a1"/>
    <w:next w:val="a7"/>
    <w:uiPriority w:val="39"/>
    <w:rsid w:val="00B92265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B922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link w:val="a9"/>
    <w:uiPriority w:val="34"/>
    <w:qFormat/>
    <w:rsid w:val="000E3B0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47C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47C2C"/>
    <w:rPr>
      <w:rFonts w:asciiTheme="majorHAnsi" w:eastAsiaTheme="majorEastAsia" w:hAnsiTheme="majorHAnsi" w:cstheme="majorBidi"/>
      <w:sz w:val="18"/>
      <w:szCs w:val="18"/>
    </w:rPr>
  </w:style>
  <w:style w:type="table" w:styleId="11">
    <w:name w:val="Grid Table 1 Light"/>
    <w:basedOn w:val="a1"/>
    <w:uiPriority w:val="46"/>
    <w:rsid w:val="0026602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9">
    <w:name w:val="清單段落 字元"/>
    <w:link w:val="a8"/>
    <w:uiPriority w:val="34"/>
    <w:rsid w:val="00787A96"/>
    <w:rPr>
      <w:rFonts w:ascii="Arial" w:eastAsia="微軟正黑體" w:hAnsi="Arial" w:cs="Times New Roman"/>
    </w:rPr>
  </w:style>
  <w:style w:type="character" w:styleId="ac">
    <w:name w:val="Hyperlink"/>
    <w:basedOn w:val="a0"/>
    <w:uiPriority w:val="99"/>
    <w:unhideWhenUsed/>
    <w:rsid w:val="00126E1E"/>
    <w:rPr>
      <w:color w:val="0563C1" w:themeColor="hyperlink"/>
      <w:u w:val="single"/>
    </w:rPr>
  </w:style>
  <w:style w:type="character" w:customStyle="1" w:styleId="12">
    <w:name w:val="未解析的提及項目1"/>
    <w:basedOn w:val="a0"/>
    <w:uiPriority w:val="99"/>
    <w:semiHidden/>
    <w:unhideWhenUsed/>
    <w:rsid w:val="00126E1E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7728D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B012B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CB012B"/>
  </w:style>
  <w:style w:type="character" w:customStyle="1" w:styleId="af">
    <w:name w:val="註解文字 字元"/>
    <w:basedOn w:val="a0"/>
    <w:link w:val="ae"/>
    <w:uiPriority w:val="99"/>
    <w:rsid w:val="00CB012B"/>
    <w:rPr>
      <w:rFonts w:ascii="Arial" w:eastAsia="微軟正黑體" w:hAnsi="Arial" w:cs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B012B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CB012B"/>
    <w:rPr>
      <w:rFonts w:ascii="Arial" w:eastAsia="微軟正黑體" w:hAnsi="Arial" w:cs="Times New Roman"/>
      <w:b/>
      <w:bCs/>
    </w:rPr>
  </w:style>
  <w:style w:type="table" w:customStyle="1" w:styleId="2">
    <w:name w:val="表格格線2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未解析的提及項目2"/>
    <w:basedOn w:val="a0"/>
    <w:uiPriority w:val="99"/>
    <w:semiHidden/>
    <w:unhideWhenUsed/>
    <w:rsid w:val="002B2BFC"/>
    <w:rPr>
      <w:color w:val="605E5C"/>
      <w:shd w:val="clear" w:color="auto" w:fill="E1DFDD"/>
    </w:rPr>
  </w:style>
  <w:style w:type="paragraph" w:styleId="af2">
    <w:name w:val="Note Heading"/>
    <w:basedOn w:val="a"/>
    <w:next w:val="a"/>
    <w:link w:val="af3"/>
    <w:uiPriority w:val="99"/>
    <w:unhideWhenUsed/>
    <w:rsid w:val="00C759B6"/>
    <w:pPr>
      <w:jc w:val="center"/>
    </w:pPr>
    <w:rPr>
      <w:rFonts w:ascii="Times New Roman" w:eastAsia="標楷體" w:hAnsi="Times New Roman"/>
      <w:strike/>
      <w:sz w:val="28"/>
      <w:szCs w:val="28"/>
    </w:rPr>
  </w:style>
  <w:style w:type="character" w:customStyle="1" w:styleId="af3">
    <w:name w:val="註釋標題 字元"/>
    <w:basedOn w:val="a0"/>
    <w:link w:val="af2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4">
    <w:name w:val="Closing"/>
    <w:basedOn w:val="a"/>
    <w:link w:val="af5"/>
    <w:uiPriority w:val="99"/>
    <w:unhideWhenUsed/>
    <w:rsid w:val="00C759B6"/>
    <w:pPr>
      <w:ind w:leftChars="1800" w:left="100"/>
    </w:pPr>
    <w:rPr>
      <w:rFonts w:ascii="Times New Roman" w:eastAsia="標楷體" w:hAnsi="Times New Roman"/>
      <w:strike/>
      <w:sz w:val="28"/>
      <w:szCs w:val="28"/>
    </w:rPr>
  </w:style>
  <w:style w:type="character" w:customStyle="1" w:styleId="af5">
    <w:name w:val="結語 字元"/>
    <w:basedOn w:val="a0"/>
    <w:link w:val="af4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6">
    <w:name w:val="Revision"/>
    <w:hidden/>
    <w:uiPriority w:val="99"/>
    <w:semiHidden/>
    <w:rsid w:val="00760A71"/>
    <w:rPr>
      <w:rFonts w:ascii="Arial" w:eastAsia="微軟正黑體" w:hAnsi="Arial" w:cs="Times New Roman"/>
    </w:rPr>
  </w:style>
  <w:style w:type="character" w:styleId="af7">
    <w:name w:val="FollowedHyperlink"/>
    <w:basedOn w:val="a0"/>
    <w:uiPriority w:val="99"/>
    <w:semiHidden/>
    <w:unhideWhenUsed/>
    <w:rsid w:val="00E563C8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FA757E"/>
    <w:rPr>
      <w:color w:val="605E5C"/>
      <w:shd w:val="clear" w:color="auto" w:fill="E1DFDD"/>
    </w:rPr>
  </w:style>
  <w:style w:type="paragraph" w:customStyle="1" w:styleId="Default">
    <w:name w:val="Default"/>
    <w:rsid w:val="0088386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1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37D6F-2B2D-47C7-95E8-8A7504DA9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2</Words>
  <Characters>929</Characters>
  <Application>Microsoft Office Word</Application>
  <DocSecurity>0</DocSecurity>
  <Lines>7</Lines>
  <Paragraphs>2</Paragraphs>
  <ScaleCrop>false</ScaleCrop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JUSER200226A</dc:creator>
  <cp:keywords/>
  <dc:description/>
  <cp:lastModifiedBy>FJUSER200226A</cp:lastModifiedBy>
  <cp:revision>2</cp:revision>
  <cp:lastPrinted>2024-12-02T08:09:00Z</cp:lastPrinted>
  <dcterms:created xsi:type="dcterms:W3CDTF">2024-12-16T01:35:00Z</dcterms:created>
  <dcterms:modified xsi:type="dcterms:W3CDTF">2024-12-16T01:35:00Z</dcterms:modified>
</cp:coreProperties>
</file>